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97FEC4" w14:textId="77777777" w:rsidR="00FC3F28" w:rsidRPr="00B67B38" w:rsidRDefault="00FC3F28" w:rsidP="00FC3F28">
      <w:pPr>
        <w:pStyle w:val="Heading1"/>
        <w:contextualSpacing/>
        <w:jc w:val="center"/>
        <w:rPr>
          <w:b/>
          <w:bCs/>
          <w:sz w:val="44"/>
          <w:szCs w:val="28"/>
        </w:rPr>
      </w:pPr>
      <w:r w:rsidRPr="00B67B38">
        <w:rPr>
          <w:b/>
          <w:bCs/>
          <w:sz w:val="44"/>
          <w:szCs w:val="28"/>
        </w:rPr>
        <w:t>Budget Proposal Narrative</w:t>
      </w:r>
    </w:p>
    <w:p w14:paraId="3B157BD2" w14:textId="6F6A9308" w:rsidR="00FC3F28" w:rsidRPr="00B67B38" w:rsidRDefault="00FC3F28" w:rsidP="00FC3F28">
      <w:pPr>
        <w:pStyle w:val="Heading1"/>
        <w:contextualSpacing/>
        <w:jc w:val="center"/>
        <w:rPr>
          <w:b/>
          <w:bCs/>
          <w:sz w:val="44"/>
          <w:szCs w:val="28"/>
        </w:rPr>
      </w:pPr>
      <w:r w:rsidRPr="00B67B38">
        <w:rPr>
          <w:b/>
          <w:bCs/>
          <w:sz w:val="44"/>
          <w:szCs w:val="28"/>
        </w:rPr>
        <w:t>2023 Strategic Budget</w:t>
      </w:r>
      <w:r w:rsidR="008E1829">
        <w:rPr>
          <w:b/>
          <w:bCs/>
          <w:sz w:val="44"/>
          <w:szCs w:val="28"/>
        </w:rPr>
        <w:t>ing</w:t>
      </w:r>
      <w:r w:rsidRPr="00B67B38">
        <w:rPr>
          <w:b/>
          <w:bCs/>
          <w:sz w:val="44"/>
          <w:szCs w:val="28"/>
        </w:rPr>
        <w:t xml:space="preserve"> Process</w:t>
      </w:r>
    </w:p>
    <w:p w14:paraId="423C003B" w14:textId="77777777" w:rsidR="00FC3F28" w:rsidRDefault="00FC3F28" w:rsidP="00FC3F28">
      <w:pPr>
        <w:jc w:val="center"/>
        <w:rPr>
          <w:rFonts w:ascii="Calibri" w:hAnsi="Calibri" w:cs="Calibri"/>
          <w:b/>
        </w:rPr>
      </w:pPr>
      <w:r w:rsidRPr="00CA485F">
        <w:rPr>
          <w:noProof/>
        </w:rPr>
        <mc:AlternateContent>
          <mc:Choice Requires="wps">
            <w:drawing>
              <wp:inline distT="0" distB="0" distL="0" distR="0" wp14:anchorId="12E1A237" wp14:editId="18895A24">
                <wp:extent cx="1956816" cy="0"/>
                <wp:effectExtent l="0" t="38100" r="43815" b="38100"/>
                <wp:docPr id="5" name="Straight Connector 4">
                  <a:extLst xmlns:a="http://schemas.openxmlformats.org/drawingml/2006/main">
                    <a:ext uri="{FF2B5EF4-FFF2-40B4-BE49-F238E27FC236}">
                      <a16:creationId xmlns:a16="http://schemas.microsoft.com/office/drawing/2014/main" id="{D06D2647-D4B0-3B4C-9DB3-CAEDB57E5600}"/>
                    </a:ext>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956816" cy="0"/>
                        </a:xfrm>
                        <a:prstGeom prst="line">
                          <a:avLst/>
                        </a:prstGeom>
                        <a:ln w="76200">
                          <a:solidFill>
                            <a:srgbClr val="63C2FF"/>
                          </a:solidFill>
                        </a:ln>
                      </wps:spPr>
                      <wps:style>
                        <a:lnRef idx="3">
                          <a:schemeClr val="accent1"/>
                        </a:lnRef>
                        <a:fillRef idx="0">
                          <a:schemeClr val="accent1"/>
                        </a:fillRef>
                        <a:effectRef idx="2">
                          <a:schemeClr val="accent1"/>
                        </a:effectRef>
                        <a:fontRef idx="minor">
                          <a:schemeClr val="tx1"/>
                        </a:fontRef>
                      </wps:style>
                      <wps:bodyPr/>
                    </wps:wsp>
                  </a:graphicData>
                </a:graphic>
              </wp:inline>
            </w:drawing>
          </mc:Choice>
          <mc:Fallback>
            <w:pict>
              <v:line w14:anchorId="466F89F3" id="Straight Connector 4" o:spid="_x0000_s1026" alt="&quot;&quot;" style="visibility:visible;mso-wrap-style:square;mso-left-percent:-10001;mso-top-percent:-10001;mso-position-horizontal:absolute;mso-position-horizontal-relative:char;mso-position-vertical:absolute;mso-position-vertical-relative:line;mso-left-percent:-10001;mso-top-percent:-10001" from="0,0" to="154.1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" strokecolor="#63c2ff" strokeweight="6pt">
                <v:stroke joinstyle="miter"/>
                <o:lock v:ext="edit" shapetype="f"/>
                <w10:anchorlock/>
              </v:line>
            </w:pict>
          </mc:Fallback>
        </mc:AlternateContent>
      </w:r>
    </w:p>
    <w:p w14:paraId="724E2385" w14:textId="77777777" w:rsidR="00FC3F28" w:rsidRDefault="00FC3F28" w:rsidP="00FC3F28">
      <w:pPr>
        <w:rPr>
          <w:rFonts w:cstheme="minorHAnsi"/>
          <w:b/>
          <w:sz w:val="28"/>
          <w:szCs w:val="28"/>
        </w:rPr>
      </w:pPr>
    </w:p>
    <w:p w14:paraId="3C8062A9" w14:textId="3AB59C87" w:rsidR="00FC3F28" w:rsidRPr="00FC3F28" w:rsidRDefault="00FC3F28" w:rsidP="00FC3F28">
      <w:pPr>
        <w:rPr>
          <w:rFonts w:cstheme="minorHAnsi"/>
        </w:rPr>
      </w:pPr>
      <w:r w:rsidRPr="00FC3F28">
        <w:rPr>
          <w:rFonts w:cstheme="minorHAnsi"/>
        </w:rPr>
        <w:t xml:space="preserve">Please carefully review the </w:t>
      </w:r>
      <w:hyperlink r:id="rId10" w:history="1">
        <w:r w:rsidRPr="00FC3F28">
          <w:rPr>
            <w:rStyle w:val="Hyperlink"/>
            <w:rFonts w:cstheme="minorHAnsi"/>
            <w:b/>
          </w:rPr>
          <w:t>Call for Proposals</w:t>
        </w:r>
      </w:hyperlink>
      <w:r w:rsidRPr="00FC3F28">
        <w:rPr>
          <w:rFonts w:cstheme="minorHAnsi"/>
        </w:rPr>
        <w:t xml:space="preserve"> with particular attention to the evaluation criteria before beginning this application. Criteria should be addressed throughout the proposal narrative. </w:t>
      </w:r>
    </w:p>
    <w:p w14:paraId="4445A52E" w14:textId="2846A0D5" w:rsidR="00FC3F28" w:rsidRPr="002D56FB" w:rsidRDefault="00FC3F28" w:rsidP="00FC3F28">
      <w:pPr>
        <w:rPr>
          <w:rFonts w:cs="Calibri"/>
          <w:b/>
        </w:rPr>
      </w:pPr>
    </w:p>
    <w:p w14:paraId="3EBDD9F8" w14:textId="2F8E3A42" w:rsidR="00FC3F28" w:rsidRPr="002D56FB" w:rsidRDefault="00FC3F28" w:rsidP="002D56FB">
      <w:pPr>
        <w:pStyle w:val="Heading2"/>
      </w:pPr>
      <w:r w:rsidRPr="002D56FB">
        <w:t>Section 1: Proposal Title and Department Contact</w:t>
      </w:r>
    </w:p>
    <w:p w14:paraId="0A9DD0E7" w14:textId="6A927608" w:rsidR="00FC3F28" w:rsidRPr="00FC3F28" w:rsidRDefault="00FC3F28" w:rsidP="003D7F3D">
      <w:pPr>
        <w:spacing w:after="80"/>
        <w:rPr>
          <w:rFonts w:cstheme="minorHAnsi"/>
          <w:b/>
          <w:sz w:val="32"/>
          <w:szCs w:val="32"/>
        </w:rPr>
      </w:pPr>
      <w:r w:rsidRPr="004E690C">
        <w:rPr>
          <w:rFonts w:eastAsiaTheme="majorEastAsia" w:cstheme="minorHAnsi"/>
        </w:rPr>
        <w:t>Proposal Title:</w:t>
      </w:r>
      <w:r w:rsidR="003D7F3D">
        <w:rPr>
          <w:rStyle w:val="Heading3Char"/>
        </w:rPr>
        <w:t xml:space="preserve"> </w:t>
      </w:r>
      <w:r w:rsidRPr="00FC3F28">
        <w:rPr>
          <w:rFonts w:cstheme="minorHAnsi"/>
          <w:b/>
          <w:sz w:val="32"/>
          <w:szCs w:val="32"/>
        </w:rPr>
        <w:t xml:space="preserve"> </w:t>
      </w:r>
      <w:sdt>
        <w:sdtPr>
          <w:rPr>
            <w:rFonts w:cstheme="minorHAnsi"/>
            <w:b/>
            <w:sz w:val="32"/>
            <w:szCs w:val="32"/>
          </w:rPr>
          <w:id w:val="-514374676"/>
          <w:placeholder>
            <w:docPart w:val="6C460042AF854AC382A10F0733C5CFAE"/>
          </w:placeholder>
          <w:showingPlcHdr/>
          <w:text/>
        </w:sdtPr>
        <w:sdtEndPr/>
        <w:sdtContent>
          <w:r w:rsidRPr="004E690C">
            <w:rPr>
              <w:rFonts w:cstheme="minorHAnsi"/>
              <w:highlight w:val="lightGray"/>
            </w:rPr>
            <w:t>Enter Proposal Title here</w:t>
          </w:r>
        </w:sdtContent>
      </w:sdt>
    </w:p>
    <w:p w14:paraId="0A042EC8" w14:textId="563628BD" w:rsidR="00FC3F28" w:rsidRPr="00FC3F28" w:rsidRDefault="00FC3F28" w:rsidP="00FC3F28">
      <w:pPr>
        <w:rPr>
          <w:rFonts w:cstheme="minorHAnsi"/>
          <w:b/>
        </w:rPr>
      </w:pPr>
      <w:r w:rsidRPr="004E690C">
        <w:rPr>
          <w:rFonts w:eastAsiaTheme="majorEastAsia"/>
        </w:rPr>
        <w:t>Division:</w:t>
      </w:r>
      <w:r w:rsidR="003D7F3D">
        <w:rPr>
          <w:rFonts w:cstheme="minorHAnsi"/>
          <w:b/>
        </w:rPr>
        <w:t xml:space="preserve"> </w:t>
      </w:r>
      <w:r w:rsidRPr="00FC3F28">
        <w:rPr>
          <w:rFonts w:cstheme="minorHAnsi"/>
          <w:b/>
        </w:rPr>
        <w:t xml:space="preserve"> </w:t>
      </w:r>
      <w:sdt>
        <w:sdtPr>
          <w:rPr>
            <w:rFonts w:cstheme="minorHAnsi"/>
            <w:bCs/>
            <w:highlight w:val="lightGray"/>
          </w:rPr>
          <w:id w:val="1454062469"/>
          <w:placeholder>
            <w:docPart w:val="07E9EBD3508D47FB8DD7444EEECA1FA6"/>
          </w:placeholder>
          <w:text/>
        </w:sdtPr>
        <w:sdtEndPr/>
        <w:sdtContent>
          <w:r w:rsidR="004E690C">
            <w:rPr>
              <w:rFonts w:cstheme="minorHAnsi"/>
              <w:bCs/>
              <w:highlight w:val="lightGray"/>
            </w:rPr>
            <w:t>Division</w:t>
          </w:r>
        </w:sdtContent>
      </w:sdt>
    </w:p>
    <w:p w14:paraId="5D835BFD" w14:textId="5EAE29BA" w:rsidR="00FC3F28" w:rsidRPr="00FC3F28" w:rsidRDefault="00FC3F28" w:rsidP="004E690C">
      <w:pPr>
        <w:rPr>
          <w:rFonts w:cstheme="minorHAnsi"/>
          <w:b/>
        </w:rPr>
      </w:pPr>
      <w:r w:rsidRPr="004E690C">
        <w:rPr>
          <w:rFonts w:eastAsiaTheme="majorEastAsia"/>
        </w:rPr>
        <w:t>College</w:t>
      </w:r>
      <w:r w:rsidR="004E690C">
        <w:rPr>
          <w:rFonts w:eastAsiaTheme="majorEastAsia"/>
        </w:rPr>
        <w:t>/Unit</w:t>
      </w:r>
      <w:r w:rsidRPr="004E690C">
        <w:rPr>
          <w:rFonts w:eastAsiaTheme="majorEastAsia"/>
        </w:rPr>
        <w:t>:</w:t>
      </w:r>
      <w:r w:rsidR="003D7F3D">
        <w:rPr>
          <w:rStyle w:val="Heading3Char"/>
        </w:rPr>
        <w:t xml:space="preserve"> </w:t>
      </w:r>
      <w:r w:rsidRPr="00FC3F28">
        <w:rPr>
          <w:rFonts w:cstheme="minorHAnsi"/>
          <w:b/>
        </w:rPr>
        <w:t xml:space="preserve"> </w:t>
      </w:r>
      <w:sdt>
        <w:sdtPr>
          <w:rPr>
            <w:rFonts w:cstheme="minorHAnsi"/>
            <w:bCs/>
            <w:highlight w:val="lightGray"/>
          </w:rPr>
          <w:id w:val="-1223831965"/>
          <w:placeholder>
            <w:docPart w:val="BDE3DACD06BF480A8A77CF7CA62DC67E"/>
          </w:placeholder>
          <w:text/>
        </w:sdtPr>
        <w:sdtEndPr/>
        <w:sdtContent>
          <w:r w:rsidR="004E690C">
            <w:rPr>
              <w:rFonts w:cstheme="minorHAnsi"/>
              <w:bCs/>
              <w:highlight w:val="lightGray"/>
            </w:rPr>
            <w:t>College/Unit</w:t>
          </w:r>
        </w:sdtContent>
      </w:sdt>
    </w:p>
    <w:p w14:paraId="136CCEA2" w14:textId="330AF77D" w:rsidR="00FC3F28" w:rsidRPr="00FC3F28" w:rsidRDefault="00FC3F28" w:rsidP="00FC3F28">
      <w:pPr>
        <w:rPr>
          <w:rFonts w:cstheme="minorHAnsi"/>
          <w:b/>
        </w:rPr>
      </w:pPr>
      <w:r w:rsidRPr="004E690C">
        <w:rPr>
          <w:rFonts w:eastAsiaTheme="majorEastAsia"/>
        </w:rPr>
        <w:t>Department Contact:</w:t>
      </w:r>
      <w:r w:rsidR="003D7F3D">
        <w:rPr>
          <w:rStyle w:val="Heading3Char"/>
        </w:rPr>
        <w:t xml:space="preserve"> </w:t>
      </w:r>
      <w:r w:rsidRPr="00FC3F28">
        <w:rPr>
          <w:rFonts w:cstheme="minorHAnsi"/>
          <w:b/>
        </w:rPr>
        <w:t xml:space="preserve"> </w:t>
      </w:r>
      <w:sdt>
        <w:sdtPr>
          <w:rPr>
            <w:rFonts w:cstheme="minorHAnsi"/>
            <w:bCs/>
            <w:highlight w:val="lightGray"/>
          </w:rPr>
          <w:id w:val="161666343"/>
          <w:placeholder>
            <w:docPart w:val="CBAB6CB897944BA9A489A28CE131E948"/>
          </w:placeholder>
          <w:text/>
        </w:sdtPr>
        <w:sdtEndPr/>
        <w:sdtContent>
          <w:r w:rsidRPr="00FC3F28">
            <w:rPr>
              <w:rFonts w:cstheme="minorHAnsi"/>
              <w:bCs/>
              <w:highlight w:val="lightGray"/>
            </w:rPr>
            <w:t>Name</w:t>
          </w:r>
        </w:sdtContent>
      </w:sdt>
    </w:p>
    <w:p w14:paraId="503FC889" w14:textId="77777777" w:rsidR="00FC3F28" w:rsidRPr="00FC3F28" w:rsidRDefault="00FC3F28" w:rsidP="00FC3F28">
      <w:pPr>
        <w:rPr>
          <w:rFonts w:cstheme="minorHAnsi"/>
          <w:b/>
        </w:rPr>
      </w:pPr>
    </w:p>
    <w:p w14:paraId="39FD05A3" w14:textId="3E77032E" w:rsidR="00FC3F28" w:rsidRPr="003047A6" w:rsidRDefault="00FC3F28" w:rsidP="00FC3F28">
      <w:pPr>
        <w:pStyle w:val="Heading2"/>
      </w:pPr>
      <w:r w:rsidRPr="003047A6">
        <w:t xml:space="preserve">Section </w:t>
      </w:r>
      <w:r>
        <w:t>2</w:t>
      </w:r>
      <w:r w:rsidRPr="003047A6">
        <w:t>: Proposal Summary and Problem Statement</w:t>
      </w:r>
    </w:p>
    <w:p w14:paraId="10695828" w14:textId="550AC58C" w:rsidR="00FC3F28" w:rsidRPr="00FC3F28" w:rsidRDefault="00FC3F28" w:rsidP="7A601B88">
      <w:pPr>
        <w:rPr>
          <w:rFonts w:cs="Calibri"/>
          <w:b/>
          <w:bCs/>
          <w:sz w:val="22"/>
          <w:szCs w:val="22"/>
        </w:rPr>
      </w:pPr>
      <w:r w:rsidRPr="7A601B88">
        <w:rPr>
          <w:rFonts w:cs="Calibri"/>
          <w:i/>
          <w:iCs/>
          <w:sz w:val="22"/>
          <w:szCs w:val="22"/>
        </w:rPr>
        <w:t xml:space="preserve">Check </w:t>
      </w:r>
      <w:r w:rsidR="43312913" w:rsidRPr="7A601B88">
        <w:rPr>
          <w:rFonts w:cs="Calibri"/>
          <w:i/>
          <w:iCs/>
          <w:sz w:val="22"/>
          <w:szCs w:val="22"/>
        </w:rPr>
        <w:t>the most relevant box</w:t>
      </w:r>
      <w:r w:rsidR="004E690C">
        <w:rPr>
          <w:rFonts w:cs="Calibri"/>
          <w:i/>
          <w:iCs/>
          <w:sz w:val="22"/>
          <w:szCs w:val="22"/>
        </w:rPr>
        <w:t xml:space="preserve"> (one selection only)</w:t>
      </w:r>
      <w:r w:rsidRPr="7A601B88">
        <w:rPr>
          <w:rFonts w:cs="Calibri"/>
          <w:i/>
          <w:iCs/>
          <w:sz w:val="22"/>
          <w:szCs w:val="22"/>
        </w:rPr>
        <w:t>.</w:t>
      </w:r>
    </w:p>
    <w:p w14:paraId="3467B0E7" w14:textId="77777777" w:rsidR="00FC3F28" w:rsidRPr="00D643D5" w:rsidRDefault="00FC3F28" w:rsidP="00FC3F28">
      <w:pPr>
        <w:pStyle w:val="Heading3"/>
      </w:pPr>
      <w:bookmarkStart w:id="0" w:name="_Hlk84498559"/>
      <w:r w:rsidRPr="00D643D5">
        <w:t>Priority Program and Service Areas:</w:t>
      </w:r>
    </w:p>
    <w:p w14:paraId="08FA5481" w14:textId="487E4830" w:rsidR="00FC3F28" w:rsidRPr="00D643D5" w:rsidRDefault="008E1829" w:rsidP="00871DB0">
      <w:pPr>
        <w:shd w:val="clear" w:color="auto" w:fill="FFFFFF"/>
        <w:spacing w:before="80"/>
        <w:ind w:left="720"/>
        <w:rPr>
          <w:rFonts w:ascii="Calibri" w:hAnsi="Calibri" w:cs="Calibri"/>
          <w:color w:val="201F1E"/>
        </w:rPr>
      </w:pPr>
      <w:sdt>
        <w:sdtPr>
          <w:rPr>
            <w:rFonts w:ascii="MS Gothic" w:eastAsia="MS Gothic" w:hAnsi="MS Gothic" w:cs="Calibri" w:hint="eastAsia"/>
            <w:color w:val="201F1E"/>
            <w:bdr w:val="none" w:sz="0" w:space="0" w:color="auto" w:frame="1"/>
          </w:rPr>
          <w:id w:val="309610481"/>
          <w14:checkbox>
            <w14:checked w14:val="0"/>
            <w14:checkedState w14:val="2612" w14:font="MS Gothic"/>
            <w14:uncheckedState w14:val="2610" w14:font="MS Gothic"/>
          </w14:checkbox>
        </w:sdtPr>
        <w:sdtEndPr/>
        <w:sdtContent>
          <w:r w:rsidR="00DF7284">
            <w:rPr>
              <w:rFonts w:ascii="MS Gothic" w:eastAsia="MS Gothic" w:hAnsi="MS Gothic" w:cs="Calibri" w:hint="eastAsia"/>
              <w:color w:val="201F1E"/>
              <w:bdr w:val="none" w:sz="0" w:space="0" w:color="auto" w:frame="1"/>
            </w:rPr>
            <w:t>☐</w:t>
          </w:r>
        </w:sdtContent>
      </w:sdt>
      <w:r w:rsidR="00FC3F28" w:rsidRPr="00D643D5">
        <w:rPr>
          <w:rFonts w:ascii="Calibri" w:hAnsi="Calibri" w:cs="Calibri"/>
          <w:color w:val="201F1E"/>
        </w:rPr>
        <w:t>           Graduate Programs</w:t>
      </w:r>
    </w:p>
    <w:p w14:paraId="06889064" w14:textId="6C2DA987" w:rsidR="00FC3F28" w:rsidRPr="00D643D5" w:rsidRDefault="008E1829" w:rsidP="00871DB0">
      <w:pPr>
        <w:shd w:val="clear" w:color="auto" w:fill="FFFFFF"/>
        <w:spacing w:before="80"/>
        <w:ind w:left="720"/>
        <w:rPr>
          <w:rFonts w:ascii="Calibri" w:hAnsi="Calibri" w:cs="Calibri"/>
          <w:color w:val="201F1E"/>
        </w:rPr>
      </w:pPr>
      <w:sdt>
        <w:sdtPr>
          <w:rPr>
            <w:rFonts w:ascii="MS Gothic" w:eastAsia="MS Gothic" w:hAnsi="MS Gothic" w:cs="Calibri" w:hint="eastAsia"/>
            <w:color w:val="201F1E"/>
            <w:bdr w:val="none" w:sz="0" w:space="0" w:color="auto" w:frame="1"/>
          </w:rPr>
          <w:id w:val="2092889027"/>
          <w14:checkbox>
            <w14:checked w14:val="0"/>
            <w14:checkedState w14:val="2612" w14:font="MS Gothic"/>
            <w14:uncheckedState w14:val="2610" w14:font="MS Gothic"/>
          </w14:checkbox>
        </w:sdtPr>
        <w:sdtEndPr/>
        <w:sdtContent>
          <w:r w:rsidR="00DF7284">
            <w:rPr>
              <w:rFonts w:ascii="MS Gothic" w:eastAsia="MS Gothic" w:hAnsi="MS Gothic" w:cs="Calibri" w:hint="eastAsia"/>
              <w:color w:val="201F1E"/>
              <w:bdr w:val="none" w:sz="0" w:space="0" w:color="auto" w:frame="1"/>
            </w:rPr>
            <w:t>☐</w:t>
          </w:r>
        </w:sdtContent>
      </w:sdt>
      <w:r w:rsidR="00FC3F28" w:rsidRPr="00D643D5">
        <w:rPr>
          <w:rFonts w:ascii="Calibri" w:hAnsi="Calibri" w:cs="Calibri"/>
          <w:color w:val="201F1E"/>
        </w:rPr>
        <w:t>           Inclusive Student Success</w:t>
      </w:r>
    </w:p>
    <w:p w14:paraId="4017F04B" w14:textId="77777777" w:rsidR="00FC3F28" w:rsidRPr="00D643D5" w:rsidRDefault="00FC3F28" w:rsidP="00871DB0">
      <w:pPr>
        <w:pStyle w:val="Heading3"/>
        <w:spacing w:before="80"/>
      </w:pPr>
      <w:r w:rsidRPr="00D643D5">
        <w:t>Identified Structural or Legacy Funding Needs (to be used sparingly and in conjunction with Division VP)</w:t>
      </w:r>
    </w:p>
    <w:p w14:paraId="716A4E47" w14:textId="18E28EBE" w:rsidR="00FC3F28" w:rsidRPr="00D643D5" w:rsidRDefault="008E1829" w:rsidP="00871DB0">
      <w:pPr>
        <w:shd w:val="clear" w:color="auto" w:fill="FFFFFF"/>
        <w:spacing w:before="80"/>
        <w:ind w:left="720"/>
        <w:rPr>
          <w:rFonts w:ascii="Calibri" w:hAnsi="Calibri" w:cs="Calibri"/>
          <w:color w:val="201F1E"/>
        </w:rPr>
      </w:pPr>
      <w:sdt>
        <w:sdtPr>
          <w:rPr>
            <w:rFonts w:ascii="MS Gothic" w:eastAsia="MS Gothic" w:hAnsi="MS Gothic" w:cs="Calibri" w:hint="eastAsia"/>
            <w:color w:val="201F1E"/>
            <w:bdr w:val="none" w:sz="0" w:space="0" w:color="auto" w:frame="1"/>
          </w:rPr>
          <w:id w:val="-1581207553"/>
          <w14:checkbox>
            <w14:checked w14:val="0"/>
            <w14:checkedState w14:val="2612" w14:font="MS Gothic"/>
            <w14:uncheckedState w14:val="2610" w14:font="MS Gothic"/>
          </w14:checkbox>
        </w:sdtPr>
        <w:sdtEndPr/>
        <w:sdtContent>
          <w:r w:rsidR="00DF7284">
            <w:rPr>
              <w:rFonts w:ascii="MS Gothic" w:eastAsia="MS Gothic" w:hAnsi="MS Gothic" w:cs="Calibri" w:hint="eastAsia"/>
              <w:color w:val="201F1E"/>
              <w:bdr w:val="none" w:sz="0" w:space="0" w:color="auto" w:frame="1"/>
            </w:rPr>
            <w:t>☐</w:t>
          </w:r>
        </w:sdtContent>
      </w:sdt>
      <w:r w:rsidR="00FC3F28" w:rsidRPr="00D643D5">
        <w:rPr>
          <w:rFonts w:ascii="Calibri" w:hAnsi="Calibri" w:cs="Calibri"/>
          <w:color w:val="201F1E"/>
        </w:rPr>
        <w:t>           Core Infrastructure, Safety, and Regulatory Compliance</w:t>
      </w:r>
    </w:p>
    <w:p w14:paraId="1649DC40" w14:textId="16A61EAD" w:rsidR="00FC3F28" w:rsidRPr="00D643D5" w:rsidRDefault="008E1829" w:rsidP="00871DB0">
      <w:pPr>
        <w:shd w:val="clear" w:color="auto" w:fill="FFFFFF"/>
        <w:spacing w:before="40"/>
        <w:ind w:left="720"/>
        <w:rPr>
          <w:rFonts w:ascii="Calibri" w:hAnsi="Calibri" w:cs="Calibri"/>
          <w:color w:val="201F1E"/>
        </w:rPr>
      </w:pPr>
      <w:sdt>
        <w:sdtPr>
          <w:rPr>
            <w:rFonts w:ascii="MS Gothic" w:eastAsia="MS Gothic" w:hAnsi="MS Gothic" w:cs="Calibri" w:hint="eastAsia"/>
            <w:color w:val="201F1E"/>
            <w:bdr w:val="none" w:sz="0" w:space="0" w:color="auto" w:frame="1"/>
          </w:rPr>
          <w:id w:val="-2039497979"/>
          <w14:checkbox>
            <w14:checked w14:val="0"/>
            <w14:checkedState w14:val="2612" w14:font="MS Gothic"/>
            <w14:uncheckedState w14:val="2610" w14:font="MS Gothic"/>
          </w14:checkbox>
        </w:sdtPr>
        <w:sdtEndPr/>
        <w:sdtContent>
          <w:r w:rsidR="00DF7284">
            <w:rPr>
              <w:rFonts w:ascii="MS Gothic" w:eastAsia="MS Gothic" w:hAnsi="MS Gothic" w:cs="Calibri" w:hint="eastAsia"/>
              <w:color w:val="201F1E"/>
              <w:bdr w:val="none" w:sz="0" w:space="0" w:color="auto" w:frame="1"/>
            </w:rPr>
            <w:t>☐</w:t>
          </w:r>
        </w:sdtContent>
      </w:sdt>
      <w:r w:rsidR="00FC3F28" w:rsidRPr="00D643D5">
        <w:rPr>
          <w:rFonts w:ascii="Calibri" w:hAnsi="Calibri" w:cs="Calibri"/>
          <w:color w:val="201F1E"/>
        </w:rPr>
        <w:t>           Remaining funding needs from partially funded prior request</w:t>
      </w:r>
    </w:p>
    <w:p w14:paraId="2A9350CD" w14:textId="77777777" w:rsidR="00FC3F28" w:rsidRPr="00871DB0" w:rsidRDefault="00FC3F28" w:rsidP="00871DB0">
      <w:pPr>
        <w:shd w:val="clear" w:color="auto" w:fill="FFFFFF"/>
        <w:ind w:left="1530"/>
        <w:rPr>
          <w:rFonts w:ascii="Calibri" w:hAnsi="Calibri" w:cs="Calibri"/>
          <w:color w:val="201F1E"/>
          <w:sz w:val="22"/>
          <w:szCs w:val="22"/>
        </w:rPr>
      </w:pPr>
      <w:r w:rsidRPr="00871DB0">
        <w:rPr>
          <w:rFonts w:ascii="Calibri" w:hAnsi="Calibri" w:cs="Calibri"/>
          <w:i/>
          <w:iCs/>
          <w:color w:val="201F1E"/>
          <w:sz w:val="22"/>
          <w:szCs w:val="22"/>
        </w:rPr>
        <w:t>If checked, please identify original funding request amount and actual funding received in narrative section</w:t>
      </w:r>
    </w:p>
    <w:p w14:paraId="708FA23C" w14:textId="050E80BD" w:rsidR="00FC3F28" w:rsidRPr="00D643D5" w:rsidRDefault="008E1829" w:rsidP="00871DB0">
      <w:pPr>
        <w:shd w:val="clear" w:color="auto" w:fill="FFFFFF"/>
        <w:spacing w:before="80"/>
        <w:ind w:left="720"/>
        <w:rPr>
          <w:rFonts w:ascii="Calibri" w:hAnsi="Calibri" w:cs="Calibri"/>
          <w:color w:val="201F1E"/>
        </w:rPr>
      </w:pPr>
      <w:sdt>
        <w:sdtPr>
          <w:rPr>
            <w:rFonts w:ascii="MS Gothic" w:eastAsia="MS Gothic" w:hAnsi="MS Gothic" w:cs="Calibri" w:hint="eastAsia"/>
            <w:color w:val="201F1E"/>
            <w:bdr w:val="none" w:sz="0" w:space="0" w:color="auto" w:frame="1"/>
          </w:rPr>
          <w:id w:val="-506672791"/>
          <w14:checkbox>
            <w14:checked w14:val="0"/>
            <w14:checkedState w14:val="2612" w14:font="MS Gothic"/>
            <w14:uncheckedState w14:val="2610" w14:font="MS Gothic"/>
          </w14:checkbox>
        </w:sdtPr>
        <w:sdtEndPr/>
        <w:sdtContent>
          <w:r w:rsidR="00DF7284">
            <w:rPr>
              <w:rFonts w:ascii="MS Gothic" w:eastAsia="MS Gothic" w:hAnsi="MS Gothic" w:cs="Calibri" w:hint="eastAsia"/>
              <w:color w:val="201F1E"/>
              <w:bdr w:val="none" w:sz="0" w:space="0" w:color="auto" w:frame="1"/>
            </w:rPr>
            <w:t>☐</w:t>
          </w:r>
        </w:sdtContent>
      </w:sdt>
      <w:r w:rsidR="00FC3F28" w:rsidRPr="00D643D5">
        <w:rPr>
          <w:rFonts w:ascii="Calibri" w:hAnsi="Calibri" w:cs="Calibri"/>
          <w:color w:val="201F1E"/>
        </w:rPr>
        <w:t>           O</w:t>
      </w:r>
      <w:r w:rsidR="00871DB0">
        <w:rPr>
          <w:rFonts w:ascii="Calibri" w:hAnsi="Calibri" w:cs="Calibri"/>
          <w:color w:val="201F1E"/>
        </w:rPr>
        <w:t>t</w:t>
      </w:r>
      <w:r w:rsidR="00FC3F28" w:rsidRPr="00D643D5">
        <w:rPr>
          <w:rFonts w:ascii="Calibri" w:hAnsi="Calibri" w:cs="Calibri"/>
          <w:color w:val="201F1E"/>
        </w:rPr>
        <w:t>her </w:t>
      </w:r>
      <w:r w:rsidR="00FC3F28" w:rsidRPr="00D643D5">
        <w:rPr>
          <w:rFonts w:ascii="Calibri" w:hAnsi="Calibri" w:cs="Calibri"/>
          <w:color w:val="808080"/>
          <w:bdr w:val="none" w:sz="0" w:space="0" w:color="auto" w:frame="1"/>
          <w:shd w:val="clear" w:color="auto" w:fill="D3D3D3"/>
        </w:rPr>
        <w:t>Click here to enter text</w:t>
      </w:r>
    </w:p>
    <w:p w14:paraId="514FC8DD" w14:textId="77777777" w:rsidR="00FC3F28" w:rsidRDefault="00FC3F28" w:rsidP="00FC3F28">
      <w:pPr>
        <w:rPr>
          <w:rFonts w:ascii="MS Gothic" w:eastAsia="MS Gothic" w:hAnsi="MS Gothic" w:cs="Calibri"/>
          <w:b/>
        </w:rPr>
      </w:pPr>
    </w:p>
    <w:p w14:paraId="7CD9A3DE" w14:textId="77777777" w:rsidR="00FC3F28" w:rsidRPr="003047A6" w:rsidRDefault="00FC3F28" w:rsidP="00871DB0">
      <w:pPr>
        <w:pStyle w:val="Heading3"/>
      </w:pPr>
      <w:r w:rsidRPr="003047A6">
        <w:t xml:space="preserve">Statement of Purpose (One Page or Less): </w:t>
      </w:r>
    </w:p>
    <w:bookmarkEnd w:id="0"/>
    <w:p w14:paraId="447076D5" w14:textId="76967D74" w:rsidR="00FC3F28" w:rsidRDefault="00FC3F28" w:rsidP="00FC3F28">
      <w:pPr>
        <w:rPr>
          <w:rFonts w:cs="Calibri"/>
          <w:iCs/>
        </w:rPr>
      </w:pPr>
      <w:r w:rsidRPr="005A2894">
        <w:rPr>
          <w:rFonts w:cs="Calibri"/>
          <w:iCs/>
        </w:rPr>
        <w:t>What are the challenges or opportunities being addressed?  How will the new investment(s) in this proposal address this challenge or opportunity?  What are the expected outcomes if this proposal is funded?</w:t>
      </w:r>
    </w:p>
    <w:p w14:paraId="0657C474" w14:textId="77777777" w:rsidR="005A2894" w:rsidRPr="005A2894" w:rsidRDefault="005A2894" w:rsidP="00FC3F28">
      <w:pPr>
        <w:rPr>
          <w:rFonts w:cs="Calibri"/>
          <w:iCs/>
        </w:rPr>
      </w:pPr>
    </w:p>
    <w:bookmarkStart w:id="1" w:name="_Hlk84321690" w:displacedByCustomXml="next"/>
    <w:sdt>
      <w:sdtPr>
        <w:rPr>
          <w:rFonts w:cs="Calibri"/>
        </w:rPr>
        <w:id w:val="1565449442"/>
        <w:placeholder>
          <w:docPart w:val="8671DD99E88240139017267E22A9F2F7"/>
        </w:placeholder>
        <w:showingPlcHdr/>
      </w:sdtPr>
      <w:sdtEndPr/>
      <w:sdtContent>
        <w:p w14:paraId="298B9489" w14:textId="77777777" w:rsidR="00FC3F28" w:rsidRPr="003047A6" w:rsidRDefault="00FC3F28" w:rsidP="00FC3F28">
          <w:pPr>
            <w:rPr>
              <w:rFonts w:cs="Calibri"/>
            </w:rPr>
          </w:pPr>
          <w:r w:rsidRPr="003047A6">
            <w:rPr>
              <w:rStyle w:val="PlaceholderText"/>
              <w:rFonts w:cs="Calibri"/>
              <w:color w:val="auto"/>
              <w:highlight w:val="lightGray"/>
            </w:rPr>
            <w:t>Click here to enter text</w:t>
          </w:r>
        </w:p>
      </w:sdtContent>
    </w:sdt>
    <w:bookmarkEnd w:id="1" w:displacedByCustomXml="prev"/>
    <w:p w14:paraId="6ACE065C" w14:textId="77777777" w:rsidR="00FC3F28" w:rsidRPr="003047A6" w:rsidRDefault="00FC3F28" w:rsidP="00FC3F28">
      <w:pPr>
        <w:rPr>
          <w:rFonts w:cs="Calibri"/>
        </w:rPr>
      </w:pPr>
    </w:p>
    <w:p w14:paraId="5E25C406" w14:textId="77777777" w:rsidR="00FC3F28" w:rsidRPr="003047A6" w:rsidRDefault="00FC3F28" w:rsidP="00871DB0">
      <w:pPr>
        <w:pStyle w:val="Heading3"/>
      </w:pPr>
      <w:r w:rsidRPr="003047A6">
        <w:t>Summary of Proposed New Investments:</w:t>
      </w:r>
    </w:p>
    <w:p w14:paraId="69DE1309" w14:textId="05228BB5" w:rsidR="00FC3F28" w:rsidRDefault="00FC3F28" w:rsidP="00FC3F28">
      <w:pPr>
        <w:rPr>
          <w:rFonts w:cs="Calibri"/>
          <w:bCs/>
        </w:rPr>
      </w:pPr>
      <w:r w:rsidRPr="005A2894">
        <w:rPr>
          <w:rFonts w:cs="Calibri"/>
          <w:bCs/>
        </w:rPr>
        <w:t>Summarize the new investments included in this proposal (total monetary amount, number of FTE and type of positions, and other expenses).  Explain the need for any goods and services or professional contracts.</w:t>
      </w:r>
    </w:p>
    <w:p w14:paraId="1956639E" w14:textId="77777777" w:rsidR="005A2894" w:rsidRPr="005A2894" w:rsidRDefault="005A2894" w:rsidP="00FC3F28">
      <w:pPr>
        <w:rPr>
          <w:rFonts w:cs="Calibri"/>
          <w:bCs/>
        </w:rPr>
      </w:pPr>
    </w:p>
    <w:sdt>
      <w:sdtPr>
        <w:rPr>
          <w:rFonts w:cs="Calibri"/>
        </w:rPr>
        <w:id w:val="-525712178"/>
        <w:placeholder>
          <w:docPart w:val="58B4B309135E49FEA388B6419B803D18"/>
        </w:placeholder>
        <w:showingPlcHdr/>
      </w:sdtPr>
      <w:sdtEndPr/>
      <w:sdtContent>
        <w:p w14:paraId="078D3FF3" w14:textId="77777777" w:rsidR="00FC3F28" w:rsidRPr="003047A6" w:rsidRDefault="00FC3F28" w:rsidP="00FC3F28">
          <w:pPr>
            <w:rPr>
              <w:rFonts w:cs="Calibri"/>
            </w:rPr>
          </w:pPr>
          <w:r w:rsidRPr="003047A6">
            <w:rPr>
              <w:rStyle w:val="PlaceholderText"/>
              <w:rFonts w:cs="Calibri"/>
              <w:color w:val="auto"/>
              <w:highlight w:val="lightGray"/>
            </w:rPr>
            <w:t>Click here to enter text</w:t>
          </w:r>
        </w:p>
      </w:sdtContent>
    </w:sdt>
    <w:p w14:paraId="481FE8F0" w14:textId="13952DDD" w:rsidR="00871DB0" w:rsidRDefault="00540236" w:rsidP="00540236">
      <w:pPr>
        <w:pStyle w:val="Heading3"/>
      </w:pPr>
      <w:r>
        <w:lastRenderedPageBreak/>
        <w:t>Impact of New Investment on ADEI and Sustainability:</w:t>
      </w:r>
    </w:p>
    <w:p w14:paraId="0EF2D48C" w14:textId="584E604D" w:rsidR="00FC3F28" w:rsidRDefault="00FC3F28" w:rsidP="00FC3F28">
      <w:pPr>
        <w:rPr>
          <w:rFonts w:cs="Calibri"/>
          <w:bCs/>
        </w:rPr>
      </w:pPr>
      <w:r w:rsidRPr="005A2894">
        <w:rPr>
          <w:rFonts w:cs="Calibri"/>
          <w:bCs/>
        </w:rPr>
        <w:t xml:space="preserve">Please provide data or </w:t>
      </w:r>
      <w:r w:rsidR="00540236" w:rsidRPr="005A2894">
        <w:rPr>
          <w:rFonts w:cs="Calibri"/>
          <w:bCs/>
        </w:rPr>
        <w:t xml:space="preserve">an </w:t>
      </w:r>
      <w:r w:rsidRPr="005A2894">
        <w:rPr>
          <w:rFonts w:cs="Calibri"/>
          <w:bCs/>
        </w:rPr>
        <w:t xml:space="preserve">analysis to support this request and illustrate the anticipated impact of this investment, including in advancing accessibility, diversity, equity, </w:t>
      </w:r>
      <w:r w:rsidR="00540236" w:rsidRPr="005A2894">
        <w:rPr>
          <w:rFonts w:cs="Calibri"/>
          <w:bCs/>
        </w:rPr>
        <w:t>inclusion,</w:t>
      </w:r>
      <w:r w:rsidRPr="005A2894">
        <w:rPr>
          <w:rFonts w:cs="Calibri"/>
          <w:bCs/>
        </w:rPr>
        <w:t xml:space="preserve"> and sustainability.</w:t>
      </w:r>
    </w:p>
    <w:p w14:paraId="51D155DE" w14:textId="77777777" w:rsidR="005A2894" w:rsidRPr="005A2894" w:rsidRDefault="005A2894" w:rsidP="00FC3F28">
      <w:pPr>
        <w:rPr>
          <w:rFonts w:cs="Calibri"/>
          <w:bCs/>
        </w:rPr>
      </w:pPr>
    </w:p>
    <w:sdt>
      <w:sdtPr>
        <w:rPr>
          <w:rFonts w:cs="Calibri"/>
        </w:rPr>
        <w:id w:val="-375394351"/>
        <w:placeholder>
          <w:docPart w:val="3009ACEA5D574743BDAEFACA72F18DB2"/>
        </w:placeholder>
        <w:showingPlcHdr/>
      </w:sdtPr>
      <w:sdtEndPr/>
      <w:sdtContent>
        <w:p w14:paraId="14D0BCFA" w14:textId="77777777" w:rsidR="00FC3F28" w:rsidRPr="003047A6" w:rsidRDefault="00FC3F28" w:rsidP="00FC3F28">
          <w:pPr>
            <w:rPr>
              <w:rFonts w:cs="Calibri"/>
            </w:rPr>
          </w:pPr>
          <w:r w:rsidRPr="003047A6">
            <w:rPr>
              <w:rStyle w:val="PlaceholderText"/>
              <w:rFonts w:cs="Calibri"/>
              <w:color w:val="auto"/>
              <w:highlight w:val="lightGray"/>
            </w:rPr>
            <w:t>Click here to enter text</w:t>
          </w:r>
        </w:p>
      </w:sdtContent>
    </w:sdt>
    <w:p w14:paraId="26EE8C8D" w14:textId="77777777" w:rsidR="00FC3F28" w:rsidRPr="005A2894" w:rsidRDefault="00FC3F28" w:rsidP="00FC3F28">
      <w:pPr>
        <w:rPr>
          <w:rFonts w:cs="Calibri"/>
          <w:b/>
          <w:color w:val="ED7D31" w:themeColor="accent2"/>
        </w:rPr>
      </w:pPr>
    </w:p>
    <w:p w14:paraId="2892CCE0" w14:textId="77A24E8F" w:rsidR="00FC3F28" w:rsidRPr="003047A6" w:rsidRDefault="00FC3F28" w:rsidP="00540236">
      <w:pPr>
        <w:pStyle w:val="Heading2"/>
      </w:pPr>
      <w:r w:rsidRPr="003047A6">
        <w:t xml:space="preserve">Section </w:t>
      </w:r>
      <w:r w:rsidR="00540236">
        <w:t>3</w:t>
      </w:r>
      <w:r w:rsidRPr="003047A6">
        <w:t xml:space="preserve">: Performance Outcomes and </w:t>
      </w:r>
      <w:r>
        <w:t>Risk Mitigation</w:t>
      </w:r>
    </w:p>
    <w:p w14:paraId="036186C9" w14:textId="29520FD4" w:rsidR="00540236" w:rsidRDefault="00540236" w:rsidP="00540236">
      <w:pPr>
        <w:pStyle w:val="Heading3"/>
      </w:pPr>
      <w:r>
        <w:t>Expected Outcomes and Evaluation of Success</w:t>
      </w:r>
      <w:r w:rsidR="005A2894">
        <w:t>:</w:t>
      </w:r>
    </w:p>
    <w:p w14:paraId="496DF74E" w14:textId="28ACAC7A" w:rsidR="00FC3F28" w:rsidRPr="00CF72C1" w:rsidRDefault="00FC3F28" w:rsidP="00FC3F28">
      <w:pPr>
        <w:rPr>
          <w:rFonts w:cs="Calibri"/>
          <w:bCs/>
        </w:rPr>
      </w:pPr>
      <w:r w:rsidRPr="00CF72C1">
        <w:rPr>
          <w:rFonts w:cs="Calibri"/>
          <w:bCs/>
        </w:rPr>
        <w:t>Please explain how the success of the proposal will be measured, if funded. What metrics might indicate that the intended impact was achieved?  How can the expected outcomes be directly tied to the investment being proposed?</w:t>
      </w:r>
    </w:p>
    <w:p w14:paraId="1AB55357" w14:textId="59897905" w:rsidR="00FC3F28" w:rsidRDefault="00CF72C1" w:rsidP="005A2894">
      <w:pPr>
        <w:spacing w:before="120"/>
        <w:rPr>
          <w:rFonts w:cs="Calibri"/>
          <w:bCs/>
        </w:rPr>
      </w:pPr>
      <w:r w:rsidRPr="005A2894">
        <w:rPr>
          <w:rFonts w:cs="Calibri"/>
          <w:bCs/>
        </w:rPr>
        <w:t>Specifically, p</w:t>
      </w:r>
      <w:r w:rsidR="00FC3F28" w:rsidRPr="005A2894">
        <w:rPr>
          <w:rFonts w:cs="Calibri"/>
          <w:bCs/>
        </w:rPr>
        <w:t>rovide the targets and explain which method(s) will be used to track progress</w:t>
      </w:r>
      <w:r w:rsidRPr="005A2894">
        <w:rPr>
          <w:rFonts w:cs="Calibri"/>
          <w:bCs/>
        </w:rPr>
        <w:t xml:space="preserve"> (refer to the Provost’s</w:t>
      </w:r>
      <w:r w:rsidR="00FC3F28" w:rsidRPr="005A2894">
        <w:rPr>
          <w:rFonts w:cs="Calibri"/>
          <w:bCs/>
        </w:rPr>
        <w:t xml:space="preserve"> </w:t>
      </w:r>
      <w:hyperlink r:id="rId11" w:history="1">
        <w:r w:rsidRPr="005A2894">
          <w:rPr>
            <w:rStyle w:val="Hyperlink"/>
            <w:rFonts w:cs="Calibri"/>
            <w:bCs/>
          </w:rPr>
          <w:t xml:space="preserve">Overall </w:t>
        </w:r>
        <w:r w:rsidRPr="005A2894">
          <w:rPr>
            <w:rStyle w:val="Hyperlink"/>
          </w:rPr>
          <w:t>M</w:t>
        </w:r>
        <w:r w:rsidR="00FC3F28" w:rsidRPr="005A2894">
          <w:rPr>
            <w:rStyle w:val="Hyperlink"/>
          </w:rPr>
          <w:t>etrics</w:t>
        </w:r>
        <w:r w:rsidRPr="005A2894">
          <w:rPr>
            <w:rStyle w:val="Hyperlink"/>
          </w:rPr>
          <w:t xml:space="preserve"> to</w:t>
        </w:r>
        <w:r w:rsidR="00FC3F28" w:rsidRPr="005A2894">
          <w:rPr>
            <w:rStyle w:val="Hyperlink"/>
          </w:rPr>
          <w:t xml:space="preserve"> track progress</w:t>
        </w:r>
        <w:r w:rsidR="00FC3F28" w:rsidRPr="005A2894">
          <w:rPr>
            <w:rStyle w:val="Hyperlink"/>
            <w:rFonts w:cs="Calibri"/>
            <w:bCs/>
          </w:rPr>
          <w:t xml:space="preserve"> toward University’s Strategic Plan</w:t>
        </w:r>
      </w:hyperlink>
      <w:r w:rsidRPr="005A2894">
        <w:rPr>
          <w:rFonts w:cs="Calibri"/>
          <w:bCs/>
        </w:rPr>
        <w:t>)</w:t>
      </w:r>
      <w:r w:rsidR="00FC3F28" w:rsidRPr="005A2894">
        <w:rPr>
          <w:rFonts w:cs="Calibri"/>
          <w:bCs/>
        </w:rPr>
        <w:t xml:space="preserve">, estimated return on investment (such as enrollment increases or efficiencies), divisional KPI’s, recruitment and retention </w:t>
      </w:r>
      <w:r w:rsidRPr="005A2894">
        <w:rPr>
          <w:rFonts w:cs="Calibri"/>
          <w:bCs/>
        </w:rPr>
        <w:t>especially</w:t>
      </w:r>
      <w:r w:rsidR="00FC3F28" w:rsidRPr="005A2894">
        <w:rPr>
          <w:rFonts w:cs="Calibri"/>
          <w:bCs/>
        </w:rPr>
        <w:t xml:space="preserve"> specifics for historically marginalized populations.</w:t>
      </w:r>
    </w:p>
    <w:p w14:paraId="09F48CC9" w14:textId="77777777" w:rsidR="005A2894" w:rsidRPr="005A2894" w:rsidRDefault="005A2894" w:rsidP="005A2894">
      <w:pPr>
        <w:spacing w:before="120"/>
        <w:rPr>
          <w:rFonts w:cs="Calibri"/>
          <w:bCs/>
        </w:rPr>
      </w:pPr>
    </w:p>
    <w:sdt>
      <w:sdtPr>
        <w:rPr>
          <w:rFonts w:cs="Calibri"/>
        </w:rPr>
        <w:id w:val="-1960479853"/>
        <w:placeholder>
          <w:docPart w:val="AA508E9032C4492A92271ED3F2D21465"/>
        </w:placeholder>
        <w:showingPlcHdr/>
      </w:sdtPr>
      <w:sdtEndPr/>
      <w:sdtContent>
        <w:p w14:paraId="394AE894" w14:textId="77777777" w:rsidR="00FC3F28" w:rsidRPr="003047A6" w:rsidRDefault="00FC3F28" w:rsidP="00FC3F28">
          <w:pPr>
            <w:rPr>
              <w:rFonts w:cs="Calibri"/>
            </w:rPr>
          </w:pPr>
          <w:r w:rsidRPr="003047A6">
            <w:rPr>
              <w:rStyle w:val="PlaceholderText"/>
              <w:rFonts w:cs="Calibri"/>
              <w:color w:val="auto"/>
              <w:highlight w:val="lightGray"/>
            </w:rPr>
            <w:t>Click here to enter text</w:t>
          </w:r>
        </w:p>
      </w:sdtContent>
    </w:sdt>
    <w:p w14:paraId="09C9438B" w14:textId="77777777" w:rsidR="00FC3F28" w:rsidRPr="003047A6" w:rsidRDefault="00FC3F28" w:rsidP="00FC3F28">
      <w:pPr>
        <w:rPr>
          <w:rFonts w:cs="Calibri"/>
          <w:b/>
        </w:rPr>
      </w:pPr>
    </w:p>
    <w:p w14:paraId="588019D8" w14:textId="4C360C62" w:rsidR="00CF72C1" w:rsidRDefault="00CF72C1" w:rsidP="005A2894">
      <w:pPr>
        <w:pStyle w:val="Heading3"/>
      </w:pPr>
      <w:r>
        <w:t xml:space="preserve">Impact on Recruitment, Retention, and </w:t>
      </w:r>
      <w:r w:rsidR="005A2894">
        <w:t>Satisfaction of Diverse Faculty, Staff, and Administrators:</w:t>
      </w:r>
    </w:p>
    <w:p w14:paraId="3605E42D" w14:textId="05C9B7F1" w:rsidR="00FC3F28" w:rsidRDefault="00FC3F28" w:rsidP="00FC3F28">
      <w:pPr>
        <w:rPr>
          <w:rFonts w:cs="Calibri"/>
          <w:bCs/>
        </w:rPr>
      </w:pPr>
      <w:r w:rsidRPr="005A2894">
        <w:rPr>
          <w:rFonts w:cs="Calibri"/>
          <w:bCs/>
        </w:rPr>
        <w:t>For proposals that include personnel resources, explain how the proposal improves recruitment, retention, and satisfaction of diverse faculty, staff, and administrators.</w:t>
      </w:r>
    </w:p>
    <w:p w14:paraId="26A23F84" w14:textId="77777777" w:rsidR="005A2894" w:rsidRPr="005A2894" w:rsidRDefault="005A2894" w:rsidP="00FC3F28">
      <w:pPr>
        <w:rPr>
          <w:rFonts w:cs="Calibri"/>
          <w:bCs/>
        </w:rPr>
      </w:pPr>
    </w:p>
    <w:sdt>
      <w:sdtPr>
        <w:rPr>
          <w:rFonts w:cs="Calibri"/>
        </w:rPr>
        <w:id w:val="1449892507"/>
        <w:placeholder>
          <w:docPart w:val="5784960E12A3407FAB96CFD846843BD8"/>
        </w:placeholder>
        <w:showingPlcHdr/>
      </w:sdtPr>
      <w:sdtEndPr/>
      <w:sdtContent>
        <w:p w14:paraId="1B0F70FC" w14:textId="77777777" w:rsidR="00FC3F28" w:rsidRDefault="00FC3F28" w:rsidP="00FC3F28">
          <w:pPr>
            <w:rPr>
              <w:rFonts w:cs="Calibri"/>
            </w:rPr>
          </w:pPr>
          <w:r w:rsidRPr="003047A6">
            <w:rPr>
              <w:rStyle w:val="PlaceholderText"/>
              <w:rFonts w:cs="Calibri"/>
              <w:color w:val="auto"/>
              <w:highlight w:val="lightGray"/>
            </w:rPr>
            <w:t>Click here to enter text</w:t>
          </w:r>
        </w:p>
      </w:sdtContent>
    </w:sdt>
    <w:p w14:paraId="3A6E36D5" w14:textId="77777777" w:rsidR="00FC3F28" w:rsidRPr="003047A6" w:rsidRDefault="00FC3F28" w:rsidP="00FC3F28">
      <w:pPr>
        <w:rPr>
          <w:rFonts w:cs="Calibri"/>
          <w:b/>
        </w:rPr>
      </w:pPr>
    </w:p>
    <w:p w14:paraId="313A6791" w14:textId="309CBD46" w:rsidR="00FC3F28" w:rsidRPr="003047A6" w:rsidRDefault="005A2894" w:rsidP="005A2894">
      <w:pPr>
        <w:pStyle w:val="Heading3"/>
      </w:pPr>
      <w:r>
        <w:t>Risk to Desired Outcomes:</w:t>
      </w:r>
    </w:p>
    <w:p w14:paraId="32A8C981" w14:textId="188BCB23" w:rsidR="00FC3F28" w:rsidRDefault="00FC3F28" w:rsidP="00FC3F28">
      <w:pPr>
        <w:rPr>
          <w:rFonts w:cs="Calibri"/>
          <w:bCs/>
        </w:rPr>
      </w:pPr>
      <w:r w:rsidRPr="005A2894">
        <w:rPr>
          <w:rFonts w:cs="Calibri"/>
          <w:bCs/>
        </w:rPr>
        <w:t>What might occur to prevent the desired outcomes even if funding is obtained?  How will these risks be mitigated?</w:t>
      </w:r>
      <w:r w:rsidR="005A2894">
        <w:rPr>
          <w:rFonts w:cs="Calibri"/>
          <w:bCs/>
        </w:rPr>
        <w:t xml:space="preserve"> </w:t>
      </w:r>
      <w:r w:rsidRPr="005A2894">
        <w:rPr>
          <w:rFonts w:cs="Calibri"/>
          <w:bCs/>
        </w:rPr>
        <w:t xml:space="preserve">Beyond new funding, what other criteria or external factors need to occur </w:t>
      </w:r>
      <w:proofErr w:type="gramStart"/>
      <w:r w:rsidRPr="005A2894">
        <w:rPr>
          <w:rFonts w:cs="Calibri"/>
          <w:bCs/>
        </w:rPr>
        <w:t>in order for</w:t>
      </w:r>
      <w:proofErr w:type="gramEnd"/>
      <w:r w:rsidRPr="005A2894">
        <w:rPr>
          <w:rFonts w:cs="Calibri"/>
          <w:bCs/>
        </w:rPr>
        <w:t xml:space="preserve"> this proposal to be successful (e.g.</w:t>
      </w:r>
      <w:r w:rsidR="005A2894">
        <w:rPr>
          <w:rFonts w:cs="Calibri"/>
          <w:bCs/>
        </w:rPr>
        <w:t>,</w:t>
      </w:r>
      <w:r w:rsidRPr="005A2894">
        <w:rPr>
          <w:rFonts w:cs="Calibri"/>
          <w:bCs/>
        </w:rPr>
        <w:t xml:space="preserve"> economic or demographic factors, etc.)</w:t>
      </w:r>
      <w:r w:rsidR="005A2894">
        <w:rPr>
          <w:rFonts w:cs="Calibri"/>
          <w:bCs/>
        </w:rPr>
        <w:t>.</w:t>
      </w:r>
    </w:p>
    <w:p w14:paraId="50DEB2CA" w14:textId="77777777" w:rsidR="005A2894" w:rsidRPr="00C83B3C" w:rsidRDefault="005A2894" w:rsidP="00FC3F28">
      <w:pPr>
        <w:rPr>
          <w:rFonts w:cs="Calibri"/>
          <w:bCs/>
          <w:i/>
          <w:iCs/>
        </w:rPr>
      </w:pPr>
    </w:p>
    <w:sdt>
      <w:sdtPr>
        <w:rPr>
          <w:rFonts w:cs="Calibri"/>
        </w:rPr>
        <w:id w:val="1690480592"/>
        <w:placeholder>
          <w:docPart w:val="00C37D5C699B4E5FA74E81045B80CCDC"/>
        </w:placeholder>
        <w:showingPlcHdr/>
      </w:sdtPr>
      <w:sdtEndPr/>
      <w:sdtContent>
        <w:p w14:paraId="10471775" w14:textId="77777777" w:rsidR="00FC3F28" w:rsidRPr="003047A6" w:rsidRDefault="00FC3F28" w:rsidP="00FC3F28">
          <w:pPr>
            <w:rPr>
              <w:rFonts w:cs="Calibri"/>
            </w:rPr>
          </w:pPr>
          <w:r w:rsidRPr="003047A6">
            <w:rPr>
              <w:rStyle w:val="PlaceholderText"/>
              <w:rFonts w:cs="Calibri"/>
              <w:color w:val="auto"/>
              <w:highlight w:val="lightGray"/>
            </w:rPr>
            <w:t>Click here to enter text</w:t>
          </w:r>
        </w:p>
      </w:sdtContent>
    </w:sdt>
    <w:p w14:paraId="125BA2D2" w14:textId="77777777" w:rsidR="00FC3F28" w:rsidRPr="003047A6" w:rsidRDefault="00FC3F28" w:rsidP="00FC3F28">
      <w:pPr>
        <w:rPr>
          <w:rFonts w:cs="Calibri"/>
          <w:bCs/>
        </w:rPr>
      </w:pPr>
    </w:p>
    <w:p w14:paraId="6082186C" w14:textId="643D6837" w:rsidR="00FC3F28" w:rsidRPr="003047A6" w:rsidRDefault="005A2894" w:rsidP="005A2894">
      <w:pPr>
        <w:pStyle w:val="Heading3"/>
      </w:pPr>
      <w:r>
        <w:t>Anticipated Consequences if Proposal is Not Funded:</w:t>
      </w:r>
    </w:p>
    <w:p w14:paraId="79EFC1AB" w14:textId="17130D80" w:rsidR="00FC3F28" w:rsidRPr="005A2894" w:rsidRDefault="00FC3F28" w:rsidP="00FC3F28">
      <w:pPr>
        <w:rPr>
          <w:rFonts w:cs="Calibri"/>
          <w:bCs/>
        </w:rPr>
      </w:pPr>
      <w:r w:rsidRPr="005A2894">
        <w:rPr>
          <w:rFonts w:cs="Calibri"/>
          <w:bCs/>
        </w:rPr>
        <w:t xml:space="preserve">What are the anticipated consequences of </w:t>
      </w:r>
      <w:r w:rsidRPr="005A2894">
        <w:rPr>
          <w:rFonts w:cs="Calibri"/>
          <w:bCs/>
          <w:u w:val="single"/>
        </w:rPr>
        <w:t>not</w:t>
      </w:r>
      <w:r w:rsidRPr="005A2894">
        <w:rPr>
          <w:rFonts w:cs="Calibri"/>
          <w:bCs/>
        </w:rPr>
        <w:t xml:space="preserve"> funding this proposal?  </w:t>
      </w:r>
    </w:p>
    <w:p w14:paraId="50F9A23E" w14:textId="77777777" w:rsidR="005A2894" w:rsidRPr="003047A6" w:rsidRDefault="005A2894" w:rsidP="00FC3F28">
      <w:pPr>
        <w:rPr>
          <w:rFonts w:cs="Calibri"/>
          <w:b/>
        </w:rPr>
      </w:pPr>
    </w:p>
    <w:sdt>
      <w:sdtPr>
        <w:rPr>
          <w:rFonts w:cs="Calibri"/>
        </w:rPr>
        <w:id w:val="-1388173832"/>
        <w:placeholder>
          <w:docPart w:val="BED77CC0879946F4B9BB284CB04038E7"/>
        </w:placeholder>
        <w:showingPlcHdr/>
      </w:sdtPr>
      <w:sdtEndPr/>
      <w:sdtContent>
        <w:p w14:paraId="7DE5C689" w14:textId="77777777" w:rsidR="00FC3F28" w:rsidRPr="003047A6" w:rsidRDefault="00FC3F28" w:rsidP="00FC3F28">
          <w:pPr>
            <w:rPr>
              <w:rFonts w:cs="Calibri"/>
            </w:rPr>
          </w:pPr>
          <w:r w:rsidRPr="003047A6">
            <w:rPr>
              <w:rStyle w:val="PlaceholderText"/>
              <w:rFonts w:cs="Calibri"/>
              <w:color w:val="auto"/>
              <w:highlight w:val="lightGray"/>
            </w:rPr>
            <w:t>Click here to enter text</w:t>
          </w:r>
        </w:p>
      </w:sdtContent>
    </w:sdt>
    <w:p w14:paraId="72FE7B10" w14:textId="77777777" w:rsidR="00FC3F28" w:rsidRPr="003047A6" w:rsidRDefault="00FC3F28" w:rsidP="00FC3F28">
      <w:pPr>
        <w:rPr>
          <w:rFonts w:cs="Calibri"/>
          <w:bCs/>
        </w:rPr>
      </w:pPr>
    </w:p>
    <w:p w14:paraId="293602E4" w14:textId="7C6DEC8E" w:rsidR="00FC3F28" w:rsidRPr="003047A6" w:rsidRDefault="00FC3F28" w:rsidP="005A2894">
      <w:pPr>
        <w:pStyle w:val="Heading2"/>
      </w:pPr>
      <w:r w:rsidRPr="003047A6">
        <w:t xml:space="preserve">Section </w:t>
      </w:r>
      <w:r w:rsidR="005A2894">
        <w:t>4</w:t>
      </w:r>
      <w:r w:rsidRPr="003047A6">
        <w:t>: Process and Development</w:t>
      </w:r>
    </w:p>
    <w:p w14:paraId="2B75BD2B" w14:textId="78A805AA" w:rsidR="00FC3F28" w:rsidRPr="003047A6" w:rsidRDefault="00FC3F28" w:rsidP="005A2894">
      <w:pPr>
        <w:pStyle w:val="Heading3"/>
      </w:pPr>
      <w:r w:rsidRPr="003047A6">
        <w:t xml:space="preserve">Describe </w:t>
      </w:r>
      <w:r>
        <w:t xml:space="preserve">Collaborations and </w:t>
      </w:r>
      <w:r w:rsidRPr="003047A6">
        <w:t>Stakeholder Engagement</w:t>
      </w:r>
      <w:r w:rsidR="005A2894">
        <w:t>:</w:t>
      </w:r>
    </w:p>
    <w:p w14:paraId="5EE6F5BB" w14:textId="5EF556B0" w:rsidR="00FC3F28" w:rsidRDefault="00FC3F28" w:rsidP="7A601B88">
      <w:pPr>
        <w:rPr>
          <w:rFonts w:cs="Calibri"/>
        </w:rPr>
      </w:pPr>
      <w:r w:rsidRPr="7A601B88">
        <w:rPr>
          <w:rFonts w:cs="Calibri"/>
        </w:rPr>
        <w:t>What stakeholders were involved, and in what role/capacity?  Which groups were engaged and at what stages?  How were concerns addressed?  What process have you followed to identify unintended consequences that may result from this proposal?</w:t>
      </w:r>
      <w:r w:rsidR="3CD1B423" w:rsidRPr="7A601B88">
        <w:rPr>
          <w:rFonts w:cs="Calibri"/>
        </w:rPr>
        <w:t xml:space="preserve"> Is the issue being addressed a broader issue across the university?</w:t>
      </w:r>
    </w:p>
    <w:p w14:paraId="5E861568" w14:textId="77777777" w:rsidR="005A2894" w:rsidRPr="005A2894" w:rsidRDefault="005A2894" w:rsidP="00FC3F28">
      <w:pPr>
        <w:rPr>
          <w:rFonts w:cs="Calibri"/>
          <w:bCs/>
        </w:rPr>
      </w:pPr>
    </w:p>
    <w:sdt>
      <w:sdtPr>
        <w:rPr>
          <w:rFonts w:cs="Calibri"/>
        </w:rPr>
        <w:id w:val="863720138"/>
        <w:placeholder>
          <w:docPart w:val="5A7B4B46CBB049529B0610ECCD396C65"/>
        </w:placeholder>
        <w:showingPlcHdr/>
      </w:sdtPr>
      <w:sdtEndPr/>
      <w:sdtContent>
        <w:p w14:paraId="5D6E0257" w14:textId="77777777" w:rsidR="00FC3F28" w:rsidRPr="005A2894" w:rsidRDefault="00FC3F28" w:rsidP="00FC3F28">
          <w:pPr>
            <w:rPr>
              <w:rFonts w:cs="Calibri"/>
            </w:rPr>
          </w:pPr>
          <w:r w:rsidRPr="005A2894">
            <w:rPr>
              <w:rStyle w:val="PlaceholderText"/>
              <w:rFonts w:cs="Calibri"/>
              <w:color w:val="auto"/>
              <w:highlight w:val="lightGray"/>
            </w:rPr>
            <w:t>Click here to enter text</w:t>
          </w:r>
        </w:p>
      </w:sdtContent>
    </w:sdt>
    <w:p w14:paraId="605CA3A9" w14:textId="77777777" w:rsidR="00FC3F28" w:rsidRPr="003047A6" w:rsidRDefault="00FC3F28" w:rsidP="00FC3F28">
      <w:pPr>
        <w:rPr>
          <w:rFonts w:cs="Calibri"/>
          <w:b/>
        </w:rPr>
      </w:pPr>
    </w:p>
    <w:p w14:paraId="055D20C8" w14:textId="72BC2D9C" w:rsidR="00FC3F28" w:rsidRPr="003047A6" w:rsidRDefault="00FC3F28" w:rsidP="00DF26E5">
      <w:pPr>
        <w:pStyle w:val="Heading3"/>
      </w:pPr>
      <w:r>
        <w:t xml:space="preserve">Explain </w:t>
      </w:r>
      <w:r w:rsidR="00DF26E5">
        <w:t>how</w:t>
      </w:r>
      <w:r>
        <w:t xml:space="preserve"> this proposal will leverage resources or commitments from other sources</w:t>
      </w:r>
      <w:r w:rsidR="00DF26E5">
        <w:t>:</w:t>
      </w:r>
    </w:p>
    <w:p w14:paraId="60BF5532" w14:textId="382EA6EB" w:rsidR="00FC3F28" w:rsidRDefault="00FC3F28" w:rsidP="00FC3F28">
      <w:pPr>
        <w:rPr>
          <w:rFonts w:cs="Calibri"/>
          <w:iCs/>
        </w:rPr>
      </w:pPr>
      <w:r w:rsidRPr="00DF26E5">
        <w:rPr>
          <w:rFonts w:cs="Calibri"/>
          <w:iCs/>
        </w:rPr>
        <w:t>Identify any current resources in place, any new commitments, or potential funding partnerships with external entities that have been identified. If exploration is currently underway, note any conversations with university development officers, funding agencies, the Vice Provost for Research, etc.</w:t>
      </w:r>
    </w:p>
    <w:p w14:paraId="70C658EA" w14:textId="77777777" w:rsidR="00DF26E5" w:rsidRPr="00DF26E5" w:rsidRDefault="00DF26E5" w:rsidP="00FC3F28">
      <w:pPr>
        <w:rPr>
          <w:rFonts w:cs="Calibri"/>
          <w:iCs/>
        </w:rPr>
      </w:pPr>
    </w:p>
    <w:sdt>
      <w:sdtPr>
        <w:rPr>
          <w:rFonts w:cs="Calibri"/>
        </w:rPr>
        <w:id w:val="298579304"/>
        <w:placeholder>
          <w:docPart w:val="60F71F2CDC63481093E2F04FE8B79BB2"/>
        </w:placeholder>
        <w:showingPlcHdr/>
      </w:sdtPr>
      <w:sdtEndPr/>
      <w:sdtContent>
        <w:p w14:paraId="27345660" w14:textId="77777777" w:rsidR="00FC3F28" w:rsidRDefault="00FC3F28" w:rsidP="00FC3F28">
          <w:pPr>
            <w:rPr>
              <w:rFonts w:cs="Calibri"/>
            </w:rPr>
          </w:pPr>
          <w:r w:rsidRPr="003047A6">
            <w:rPr>
              <w:rStyle w:val="PlaceholderText"/>
              <w:rFonts w:cs="Calibri"/>
              <w:color w:val="auto"/>
              <w:highlight w:val="lightGray"/>
            </w:rPr>
            <w:t>Click here to enter text</w:t>
          </w:r>
        </w:p>
      </w:sdtContent>
    </w:sdt>
    <w:p w14:paraId="1DE27A57" w14:textId="77777777" w:rsidR="00FC3F28" w:rsidRPr="003047A6" w:rsidRDefault="00FC3F28" w:rsidP="00FC3F28">
      <w:pPr>
        <w:rPr>
          <w:rFonts w:cs="Calibri"/>
          <w:b/>
        </w:rPr>
      </w:pPr>
    </w:p>
    <w:p w14:paraId="147C30CD" w14:textId="77777777" w:rsidR="00FC3F28" w:rsidRPr="003047A6" w:rsidRDefault="00FC3F28" w:rsidP="00DF26E5">
      <w:pPr>
        <w:pStyle w:val="Heading3"/>
      </w:pPr>
      <w:r w:rsidRPr="003047A6">
        <w:t xml:space="preserve">Has your department previously submitted this proposal? </w:t>
      </w:r>
    </w:p>
    <w:p w14:paraId="7B68F01A" w14:textId="24AC6E57" w:rsidR="00FC3F28" w:rsidRDefault="00FC3F28" w:rsidP="00FC3F28">
      <w:pPr>
        <w:rPr>
          <w:rFonts w:cs="Calibri"/>
          <w:iCs/>
        </w:rPr>
      </w:pPr>
      <w:r w:rsidRPr="00DF26E5">
        <w:rPr>
          <w:rFonts w:cs="Calibri"/>
          <w:iCs/>
        </w:rPr>
        <w:t>If so, briefly outline any significant changes and indicate the feedback received during that budget process.</w:t>
      </w:r>
    </w:p>
    <w:p w14:paraId="0611B628" w14:textId="77777777" w:rsidR="00DF26E5" w:rsidRPr="00DF26E5" w:rsidRDefault="00DF26E5" w:rsidP="00FC3F28">
      <w:pPr>
        <w:rPr>
          <w:rFonts w:cs="Calibri"/>
          <w:iCs/>
        </w:rPr>
      </w:pPr>
    </w:p>
    <w:sdt>
      <w:sdtPr>
        <w:rPr>
          <w:rFonts w:cs="Calibri"/>
        </w:rPr>
        <w:id w:val="34482975"/>
        <w:placeholder>
          <w:docPart w:val="26B3F9B9840948ECBAC8DF333991B1FF"/>
        </w:placeholder>
        <w:showingPlcHdr/>
      </w:sdtPr>
      <w:sdtEndPr/>
      <w:sdtContent>
        <w:p w14:paraId="03D0082A" w14:textId="77777777" w:rsidR="00FC3F28" w:rsidRPr="003047A6" w:rsidRDefault="00FC3F28" w:rsidP="00FC3F28">
          <w:pPr>
            <w:rPr>
              <w:rFonts w:cs="Calibri"/>
            </w:rPr>
          </w:pPr>
          <w:r w:rsidRPr="003047A6">
            <w:rPr>
              <w:rStyle w:val="PlaceholderText"/>
              <w:rFonts w:cs="Calibri"/>
              <w:color w:val="auto"/>
              <w:highlight w:val="lightGray"/>
            </w:rPr>
            <w:t>Click here to enter text</w:t>
          </w:r>
        </w:p>
      </w:sdtContent>
    </w:sdt>
    <w:p w14:paraId="5ED5EA54" w14:textId="77777777" w:rsidR="00FC3F28" w:rsidRPr="003047A6" w:rsidRDefault="00FC3F28" w:rsidP="00FC3F28">
      <w:pPr>
        <w:rPr>
          <w:rFonts w:cs="Calibri"/>
          <w:b/>
        </w:rPr>
      </w:pPr>
    </w:p>
    <w:p w14:paraId="36975D3C" w14:textId="05DCCC4C" w:rsidR="00FC3F28" w:rsidRDefault="00FC3F28" w:rsidP="00DF26E5">
      <w:pPr>
        <w:pStyle w:val="Heading3"/>
      </w:pPr>
      <w:r>
        <w:t>Describe any</w:t>
      </w:r>
      <w:r w:rsidRPr="003047A6">
        <w:t xml:space="preserve"> </w:t>
      </w:r>
      <w:r w:rsidR="00DF26E5">
        <w:t xml:space="preserve">funding </w:t>
      </w:r>
      <w:r w:rsidRPr="003047A6">
        <w:t xml:space="preserve">alternatives </w:t>
      </w:r>
      <w:r>
        <w:t xml:space="preserve">that </w:t>
      </w:r>
      <w:r w:rsidR="00DF26E5">
        <w:t>have been</w:t>
      </w:r>
      <w:r w:rsidRPr="003047A6">
        <w:t xml:space="preserve"> explored</w:t>
      </w:r>
      <w:r>
        <w:t>.</w:t>
      </w:r>
    </w:p>
    <w:p w14:paraId="67E0A701" w14:textId="02963197" w:rsidR="00FC3F28" w:rsidRDefault="00FC3F28" w:rsidP="00FC3F28">
      <w:pPr>
        <w:rPr>
          <w:rFonts w:cs="Calibri"/>
          <w:iCs/>
        </w:rPr>
      </w:pPr>
      <w:r w:rsidRPr="00DF26E5">
        <w:rPr>
          <w:rFonts w:cs="Calibri"/>
          <w:iCs/>
        </w:rPr>
        <w:t>Note both alternative approaches in addressing the problem, as well as alternatives to new funding (repurposing existing divisional funding or one-time fund use). If these alternatives are not being pursued, explain why.</w:t>
      </w:r>
    </w:p>
    <w:p w14:paraId="56F92740" w14:textId="77777777" w:rsidR="00DF26E5" w:rsidRPr="00DF26E5" w:rsidRDefault="00DF26E5" w:rsidP="00FC3F28">
      <w:pPr>
        <w:rPr>
          <w:rFonts w:cs="Calibri"/>
          <w:iCs/>
        </w:rPr>
      </w:pPr>
    </w:p>
    <w:sdt>
      <w:sdtPr>
        <w:rPr>
          <w:rFonts w:cs="Calibri"/>
        </w:rPr>
        <w:id w:val="797571226"/>
        <w:placeholder>
          <w:docPart w:val="76D4574BDBC64C6A8E61E850A5BEB00A"/>
        </w:placeholder>
        <w:showingPlcHdr/>
      </w:sdtPr>
      <w:sdtEndPr/>
      <w:sdtContent>
        <w:p w14:paraId="3073B3E5" w14:textId="77777777" w:rsidR="00FC3F28" w:rsidRPr="003047A6" w:rsidRDefault="00FC3F28" w:rsidP="00FC3F28">
          <w:pPr>
            <w:rPr>
              <w:rFonts w:cs="Calibri"/>
            </w:rPr>
          </w:pPr>
          <w:r w:rsidRPr="003047A6">
            <w:rPr>
              <w:rStyle w:val="PlaceholderText"/>
              <w:rFonts w:cs="Calibri"/>
              <w:color w:val="auto"/>
              <w:highlight w:val="lightGray"/>
            </w:rPr>
            <w:t>Click here to enter text</w:t>
          </w:r>
        </w:p>
      </w:sdtContent>
    </w:sdt>
    <w:p w14:paraId="61C92C8F" w14:textId="77777777" w:rsidR="00FC3F28" w:rsidRPr="003047A6" w:rsidRDefault="00FC3F28" w:rsidP="00FC3F28">
      <w:pPr>
        <w:rPr>
          <w:rFonts w:cs="Calibri"/>
          <w:b/>
        </w:rPr>
      </w:pPr>
    </w:p>
    <w:p w14:paraId="1A0696F5" w14:textId="612DB11E" w:rsidR="00FC3F28" w:rsidRPr="003047A6" w:rsidRDefault="00FC3F28" w:rsidP="00DF26E5">
      <w:pPr>
        <w:pStyle w:val="Heading2"/>
      </w:pPr>
      <w:r w:rsidRPr="003047A6">
        <w:t xml:space="preserve">Section </w:t>
      </w:r>
      <w:r w:rsidR="00DF26E5">
        <w:t>5</w:t>
      </w:r>
      <w:r w:rsidRPr="003047A6">
        <w:t xml:space="preserve">: Fulfillment of WWU’s </w:t>
      </w:r>
      <w:r w:rsidRPr="00CE26BA">
        <w:t>Strategic Plan’s</w:t>
      </w:r>
      <w:r w:rsidRPr="003047A6">
        <w:t xml:space="preserve"> Core Themes and Goals</w:t>
      </w:r>
    </w:p>
    <w:p w14:paraId="09A4123F" w14:textId="30F0B1A7" w:rsidR="00FC3F28" w:rsidRPr="00DF26E5" w:rsidRDefault="00FC3F28" w:rsidP="00FC3F28">
      <w:pPr>
        <w:spacing w:after="160" w:line="259" w:lineRule="auto"/>
        <w:rPr>
          <w:bCs/>
        </w:rPr>
      </w:pPr>
      <w:r w:rsidRPr="00DF26E5">
        <w:rPr>
          <w:rFonts w:cs="Calibri"/>
          <w:bCs/>
        </w:rPr>
        <w:t xml:space="preserve">Please explain how your proposal and the anticipated outcomes will advance the Core Themes and Goals of </w:t>
      </w:r>
      <w:hyperlink r:id="rId12" w:history="1">
        <w:r w:rsidRPr="00DF26E5">
          <w:rPr>
            <w:rStyle w:val="Hyperlink"/>
            <w:rFonts w:cs="Calibri"/>
            <w:bCs/>
          </w:rPr>
          <w:t>WWU’s 2018-2025 Strategic Plan</w:t>
        </w:r>
      </w:hyperlink>
      <w:r w:rsidRPr="00DF26E5">
        <w:rPr>
          <w:rFonts w:cs="Calibri"/>
          <w:bCs/>
        </w:rPr>
        <w:t xml:space="preserve"> and the strategic priorities set for this budget cycle.  </w:t>
      </w:r>
      <w:r w:rsidRPr="00DF26E5">
        <w:rPr>
          <w:rFonts w:eastAsia="Calibri" w:cs="Calibri"/>
          <w:bCs/>
          <w:color w:val="000000" w:themeColor="text1"/>
        </w:rPr>
        <w:t>How does this allocation or withdrawal of funding advance or hinder access to Western, academic excellence, and/or inclusive achievement?</w:t>
      </w:r>
    </w:p>
    <w:p w14:paraId="765C9FC0" w14:textId="18D3D781" w:rsidR="00FC3F28" w:rsidRPr="003047A6" w:rsidRDefault="00DF26E5" w:rsidP="00FC3F28">
      <w:pPr>
        <w:rPr>
          <w:rFonts w:cs="Calibri"/>
          <w:b/>
        </w:rPr>
      </w:pPr>
      <w:r>
        <w:rPr>
          <w:rFonts w:cs="Calibri"/>
          <w:b/>
        </w:rPr>
        <w:t xml:space="preserve">Core </w:t>
      </w:r>
      <w:r w:rsidR="00FC3F28" w:rsidRPr="003047A6">
        <w:rPr>
          <w:rFonts w:cs="Calibri"/>
          <w:b/>
        </w:rPr>
        <w:t>Themes</w:t>
      </w:r>
    </w:p>
    <w:p w14:paraId="5A6970AD" w14:textId="77777777" w:rsidR="00FC3F28" w:rsidRPr="003047A6" w:rsidRDefault="00FC3F28" w:rsidP="00DF26E5">
      <w:pPr>
        <w:pStyle w:val="Heading3"/>
      </w:pPr>
      <w:r w:rsidRPr="003047A6">
        <w:t>Advancing Inclusive Success</w:t>
      </w:r>
    </w:p>
    <w:sdt>
      <w:sdtPr>
        <w:rPr>
          <w:rFonts w:cs="Calibri"/>
          <w:bCs/>
        </w:rPr>
        <w:id w:val="-390262590"/>
        <w:placeholder>
          <w:docPart w:val="69D098D222F74BE1AA41669031811A70"/>
        </w:placeholder>
        <w:showingPlcHdr/>
      </w:sdtPr>
      <w:sdtEndPr/>
      <w:sdtContent>
        <w:p w14:paraId="1A14744B" w14:textId="77777777" w:rsidR="00FC3F28" w:rsidRPr="003047A6" w:rsidRDefault="00FC3F28" w:rsidP="00FC3F28">
          <w:pPr>
            <w:ind w:left="360"/>
            <w:rPr>
              <w:rFonts w:cs="Calibri"/>
              <w:bCs/>
            </w:rPr>
          </w:pPr>
          <w:r w:rsidRPr="003047A6">
            <w:rPr>
              <w:rStyle w:val="PlaceholderText"/>
              <w:rFonts w:cs="Calibri"/>
              <w:bCs/>
              <w:color w:val="auto"/>
              <w:highlight w:val="lightGray"/>
            </w:rPr>
            <w:t>Click here to enter text</w:t>
          </w:r>
        </w:p>
      </w:sdtContent>
    </w:sdt>
    <w:p w14:paraId="1DBE13C0" w14:textId="77777777" w:rsidR="00FC3F28" w:rsidRPr="003047A6" w:rsidRDefault="00FC3F28" w:rsidP="00FC3F28">
      <w:pPr>
        <w:rPr>
          <w:rFonts w:cs="Calibri"/>
          <w:bCs/>
        </w:rPr>
      </w:pPr>
    </w:p>
    <w:p w14:paraId="20087090" w14:textId="77777777" w:rsidR="00FC3F28" w:rsidRPr="003047A6" w:rsidRDefault="00FC3F28" w:rsidP="00FC3F28">
      <w:pPr>
        <w:rPr>
          <w:rFonts w:cs="Calibri"/>
          <w:bCs/>
        </w:rPr>
      </w:pPr>
    </w:p>
    <w:p w14:paraId="7ED3068C" w14:textId="77777777" w:rsidR="00FC3F28" w:rsidRPr="003047A6" w:rsidRDefault="00FC3F28" w:rsidP="00DF26E5">
      <w:pPr>
        <w:pStyle w:val="Heading3"/>
      </w:pPr>
      <w:r w:rsidRPr="003047A6">
        <w:t>Increasing Washington Impact</w:t>
      </w:r>
    </w:p>
    <w:sdt>
      <w:sdtPr>
        <w:rPr>
          <w:rFonts w:cs="Calibri"/>
          <w:bCs/>
        </w:rPr>
        <w:id w:val="-853346624"/>
        <w:placeholder>
          <w:docPart w:val="73EB8076B561451F86176EA76AE9365D"/>
        </w:placeholder>
        <w:showingPlcHdr/>
      </w:sdtPr>
      <w:sdtEndPr/>
      <w:sdtContent>
        <w:p w14:paraId="00AF1895" w14:textId="77777777" w:rsidR="00FC3F28" w:rsidRPr="003047A6" w:rsidRDefault="00FC3F28" w:rsidP="00FC3F28">
          <w:pPr>
            <w:ind w:left="360"/>
            <w:rPr>
              <w:rFonts w:cs="Calibri"/>
              <w:bCs/>
            </w:rPr>
          </w:pPr>
          <w:r w:rsidRPr="003047A6">
            <w:rPr>
              <w:rStyle w:val="PlaceholderText"/>
              <w:rFonts w:cs="Calibri"/>
              <w:bCs/>
              <w:color w:val="auto"/>
              <w:highlight w:val="lightGray"/>
            </w:rPr>
            <w:t>Click here to enter text</w:t>
          </w:r>
        </w:p>
      </w:sdtContent>
    </w:sdt>
    <w:p w14:paraId="584EB903" w14:textId="77777777" w:rsidR="00FC3F28" w:rsidRPr="003047A6" w:rsidRDefault="00FC3F28" w:rsidP="00FC3F28">
      <w:pPr>
        <w:rPr>
          <w:rFonts w:cs="Calibri"/>
          <w:bCs/>
        </w:rPr>
      </w:pPr>
    </w:p>
    <w:p w14:paraId="5F1C7A5C" w14:textId="77777777" w:rsidR="00FC3F28" w:rsidRPr="003047A6" w:rsidRDefault="00FC3F28" w:rsidP="00FC3F28">
      <w:pPr>
        <w:rPr>
          <w:rFonts w:cs="Calibri"/>
          <w:bCs/>
        </w:rPr>
      </w:pPr>
    </w:p>
    <w:p w14:paraId="628F11A8" w14:textId="77777777" w:rsidR="00FC3F28" w:rsidRPr="00DF26E5" w:rsidRDefault="00FC3F28" w:rsidP="00DF26E5">
      <w:pPr>
        <w:pStyle w:val="Heading3"/>
      </w:pPr>
      <w:r w:rsidRPr="00DF26E5">
        <w:t>Enhancing Academic Excellence</w:t>
      </w:r>
    </w:p>
    <w:sdt>
      <w:sdtPr>
        <w:rPr>
          <w:rFonts w:cs="Calibri"/>
          <w:bCs/>
        </w:rPr>
        <w:id w:val="-1768695635"/>
        <w:placeholder>
          <w:docPart w:val="FEFB473116164824AF3275E717AC1BD0"/>
        </w:placeholder>
        <w:showingPlcHdr/>
      </w:sdtPr>
      <w:sdtEndPr/>
      <w:sdtContent>
        <w:p w14:paraId="25A54C00" w14:textId="77777777" w:rsidR="00FC3F28" w:rsidRPr="003047A6" w:rsidRDefault="00FC3F28" w:rsidP="00FC3F28">
          <w:pPr>
            <w:ind w:left="360"/>
            <w:rPr>
              <w:rFonts w:cs="Calibri"/>
              <w:bCs/>
            </w:rPr>
          </w:pPr>
          <w:r w:rsidRPr="003047A6">
            <w:rPr>
              <w:rStyle w:val="PlaceholderText"/>
              <w:rFonts w:cs="Calibri"/>
              <w:bCs/>
              <w:color w:val="auto"/>
              <w:highlight w:val="lightGray"/>
            </w:rPr>
            <w:t>Click here to enter text</w:t>
          </w:r>
        </w:p>
      </w:sdtContent>
    </w:sdt>
    <w:p w14:paraId="51615A0A" w14:textId="77777777" w:rsidR="00FC3F28" w:rsidRPr="003047A6" w:rsidRDefault="00FC3F28" w:rsidP="00FC3F28">
      <w:pPr>
        <w:rPr>
          <w:rFonts w:cs="Calibri"/>
          <w:b/>
        </w:rPr>
      </w:pPr>
    </w:p>
    <w:p w14:paraId="1EC81AC2" w14:textId="77777777" w:rsidR="00FC3F28" w:rsidRPr="003047A6" w:rsidRDefault="00FC3F28" w:rsidP="00FC3F28">
      <w:pPr>
        <w:rPr>
          <w:rFonts w:cs="Calibri"/>
          <w:b/>
        </w:rPr>
      </w:pPr>
    </w:p>
    <w:p w14:paraId="7DB7583E" w14:textId="11FF304E" w:rsidR="00FC3F28" w:rsidRPr="003047A6" w:rsidRDefault="00FC3F28" w:rsidP="00FC3F28">
      <w:pPr>
        <w:rPr>
          <w:rFonts w:cs="Calibri"/>
          <w:b/>
        </w:rPr>
      </w:pPr>
      <w:r w:rsidRPr="003047A6">
        <w:rPr>
          <w:rFonts w:cs="Calibri"/>
          <w:b/>
        </w:rPr>
        <w:t>Goals</w:t>
      </w:r>
    </w:p>
    <w:p w14:paraId="7DC14592" w14:textId="77777777" w:rsidR="00FC3F28" w:rsidRPr="003047A6" w:rsidRDefault="00FC3F28" w:rsidP="00DF26E5">
      <w:pPr>
        <w:pStyle w:val="Heading3"/>
        <w:rPr>
          <w:b/>
        </w:rPr>
      </w:pPr>
      <w:r w:rsidRPr="003047A6">
        <w:lastRenderedPageBreak/>
        <w:t>Western will provide a transformational education grounded in the liberal arts and sciences and based on innovative scholarship, research, and creative activity.</w:t>
      </w:r>
    </w:p>
    <w:sdt>
      <w:sdtPr>
        <w:rPr>
          <w:rFonts w:cs="Calibri"/>
        </w:rPr>
        <w:id w:val="-1560002583"/>
        <w:placeholder>
          <w:docPart w:val="23C26E0DD9EB4FB78C1CED2DA75F9E39"/>
        </w:placeholder>
        <w:showingPlcHdr/>
      </w:sdtPr>
      <w:sdtEndPr/>
      <w:sdtContent>
        <w:p w14:paraId="7A96E666" w14:textId="77777777" w:rsidR="00FC3F28" w:rsidRPr="003047A6" w:rsidRDefault="00FC3F28" w:rsidP="00FC3F28">
          <w:pPr>
            <w:ind w:left="360"/>
            <w:rPr>
              <w:rFonts w:cs="Calibri"/>
            </w:rPr>
          </w:pPr>
          <w:r w:rsidRPr="003047A6">
            <w:rPr>
              <w:rStyle w:val="PlaceholderText"/>
              <w:rFonts w:cs="Calibri"/>
              <w:color w:val="auto"/>
              <w:highlight w:val="lightGray"/>
            </w:rPr>
            <w:t>Click here to enter text</w:t>
          </w:r>
        </w:p>
      </w:sdtContent>
    </w:sdt>
    <w:p w14:paraId="0A11DAB5" w14:textId="77777777" w:rsidR="00FC3F28" w:rsidRPr="003047A6" w:rsidRDefault="00FC3F28" w:rsidP="00FC3F28">
      <w:pPr>
        <w:rPr>
          <w:rFonts w:cs="Calibri"/>
          <w:b/>
        </w:rPr>
      </w:pPr>
    </w:p>
    <w:p w14:paraId="6A000AC6" w14:textId="77777777" w:rsidR="00FC3F28" w:rsidRPr="003047A6" w:rsidRDefault="00FC3F28" w:rsidP="00FC3F28">
      <w:pPr>
        <w:rPr>
          <w:rFonts w:cs="Calibri"/>
          <w:b/>
        </w:rPr>
      </w:pPr>
    </w:p>
    <w:p w14:paraId="1EAA308A" w14:textId="77777777" w:rsidR="00FC3F28" w:rsidRPr="00E50B91" w:rsidRDefault="00FC3F28" w:rsidP="00DF26E5">
      <w:pPr>
        <w:pStyle w:val="Heading3"/>
      </w:pPr>
      <w:r w:rsidRPr="00E50B91">
        <w:t xml:space="preserve">Western will advance a deeper understanding of and engagement with place. </w:t>
      </w:r>
    </w:p>
    <w:p w14:paraId="0214D31C" w14:textId="77777777" w:rsidR="00FC3F28" w:rsidRPr="003047A6" w:rsidRDefault="008E1829" w:rsidP="00FC3F28">
      <w:pPr>
        <w:ind w:left="360"/>
        <w:rPr>
          <w:rFonts w:cs="Calibri"/>
        </w:rPr>
      </w:pPr>
      <w:sdt>
        <w:sdtPr>
          <w:rPr>
            <w:rFonts w:cs="Calibri"/>
          </w:rPr>
          <w:id w:val="-1975749092"/>
          <w:placeholder>
            <w:docPart w:val="D705B875A6394970BF94A08DA26C438C"/>
          </w:placeholder>
          <w:showingPlcHdr/>
        </w:sdtPr>
        <w:sdtEndPr/>
        <w:sdtContent>
          <w:r w:rsidR="00FC3F28" w:rsidRPr="003047A6">
            <w:rPr>
              <w:rStyle w:val="PlaceholderText"/>
              <w:rFonts w:cs="Calibri"/>
              <w:color w:val="auto"/>
              <w:highlight w:val="lightGray"/>
            </w:rPr>
            <w:t>Click here to enter text</w:t>
          </w:r>
        </w:sdtContent>
      </w:sdt>
    </w:p>
    <w:p w14:paraId="73F39CC1" w14:textId="77777777" w:rsidR="00FC3F28" w:rsidRPr="003047A6" w:rsidRDefault="00FC3F28" w:rsidP="00FC3F28">
      <w:pPr>
        <w:rPr>
          <w:rFonts w:cs="Calibri"/>
        </w:rPr>
      </w:pPr>
    </w:p>
    <w:p w14:paraId="63D1922C" w14:textId="77777777" w:rsidR="00FC3F28" w:rsidRPr="003047A6" w:rsidRDefault="00FC3F28" w:rsidP="00FC3F28">
      <w:pPr>
        <w:rPr>
          <w:rFonts w:cs="Calibri"/>
        </w:rPr>
      </w:pPr>
    </w:p>
    <w:p w14:paraId="79E18EB4" w14:textId="77777777" w:rsidR="00FC3F28" w:rsidRPr="003047A6" w:rsidRDefault="00FC3F28" w:rsidP="00DF26E5">
      <w:pPr>
        <w:pStyle w:val="Heading3"/>
      </w:pPr>
      <w:r w:rsidRPr="003047A6">
        <w:t>Western will foster a caring and supportive environment where all members are respected and treated fairly.</w:t>
      </w:r>
    </w:p>
    <w:sdt>
      <w:sdtPr>
        <w:rPr>
          <w:rFonts w:cs="Calibri"/>
        </w:rPr>
        <w:id w:val="2002462874"/>
        <w:placeholder>
          <w:docPart w:val="0EAF6DEC049644559E1F22B9BCAA5FBF"/>
        </w:placeholder>
        <w:showingPlcHdr/>
      </w:sdtPr>
      <w:sdtEndPr/>
      <w:sdtContent>
        <w:p w14:paraId="5D2C7EBC" w14:textId="77777777" w:rsidR="00FC3F28" w:rsidRPr="003047A6" w:rsidRDefault="00FC3F28" w:rsidP="00FC3F28">
          <w:pPr>
            <w:ind w:left="360"/>
            <w:rPr>
              <w:rFonts w:cs="Calibri"/>
            </w:rPr>
          </w:pPr>
          <w:r w:rsidRPr="003047A6">
            <w:rPr>
              <w:rStyle w:val="PlaceholderText"/>
              <w:rFonts w:cs="Calibri"/>
              <w:color w:val="auto"/>
              <w:highlight w:val="lightGray"/>
            </w:rPr>
            <w:t>Click here to enter text</w:t>
          </w:r>
        </w:p>
      </w:sdtContent>
    </w:sdt>
    <w:p w14:paraId="0F06C924" w14:textId="77777777" w:rsidR="00FC3F28" w:rsidRPr="003047A6" w:rsidRDefault="00FC3F28" w:rsidP="00FC3F28">
      <w:pPr>
        <w:rPr>
          <w:rFonts w:cs="Calibri"/>
        </w:rPr>
      </w:pPr>
    </w:p>
    <w:p w14:paraId="125F3190" w14:textId="77777777" w:rsidR="00FC3F28" w:rsidRPr="003047A6" w:rsidRDefault="00FC3F28" w:rsidP="00DF26E5">
      <w:pPr>
        <w:pStyle w:val="Heading3"/>
      </w:pPr>
    </w:p>
    <w:p w14:paraId="68FD1FBA" w14:textId="77777777" w:rsidR="00FC3F28" w:rsidRPr="003047A6" w:rsidRDefault="00FC3F28" w:rsidP="00DF26E5">
      <w:pPr>
        <w:pStyle w:val="Heading3"/>
      </w:pPr>
      <w:r w:rsidRPr="003047A6">
        <w:t>Western will pursue justice and equity in its policies, practices, and impacts.</w:t>
      </w:r>
    </w:p>
    <w:sdt>
      <w:sdtPr>
        <w:rPr>
          <w:rFonts w:cs="Calibri"/>
        </w:rPr>
        <w:id w:val="-165013939"/>
        <w:placeholder>
          <w:docPart w:val="63F9416F319B4A6A8524469CDC61E692"/>
        </w:placeholder>
        <w:showingPlcHdr/>
      </w:sdtPr>
      <w:sdtEndPr/>
      <w:sdtContent>
        <w:p w14:paraId="51B7082C" w14:textId="77777777" w:rsidR="00FC3F28" w:rsidRPr="003047A6" w:rsidRDefault="00FC3F28" w:rsidP="00FC3F28">
          <w:pPr>
            <w:ind w:left="360"/>
            <w:rPr>
              <w:rFonts w:cs="Calibri"/>
            </w:rPr>
          </w:pPr>
          <w:r w:rsidRPr="003047A6">
            <w:rPr>
              <w:rStyle w:val="PlaceholderText"/>
              <w:rFonts w:cs="Calibri"/>
              <w:color w:val="auto"/>
              <w:highlight w:val="lightGray"/>
            </w:rPr>
            <w:t>Click here to enter text</w:t>
          </w:r>
        </w:p>
      </w:sdtContent>
    </w:sdt>
    <w:p w14:paraId="75C16582" w14:textId="77777777" w:rsidR="00FC3F28" w:rsidRDefault="00FC3F28" w:rsidP="00FC3F28">
      <w:pPr>
        <w:rPr>
          <w:rFonts w:cs="Calibri"/>
          <w:b/>
        </w:rPr>
      </w:pPr>
    </w:p>
    <w:p w14:paraId="17603127" w14:textId="77777777" w:rsidR="00FC3F28" w:rsidRPr="003047A6" w:rsidRDefault="00FC3F28" w:rsidP="00FC3F28">
      <w:pPr>
        <w:rPr>
          <w:rFonts w:cs="Calibri"/>
          <w:b/>
        </w:rPr>
      </w:pPr>
    </w:p>
    <w:p w14:paraId="604A61A2" w14:textId="5484B6D9" w:rsidR="00FC3F28" w:rsidRPr="003047A6" w:rsidRDefault="00FC3F28" w:rsidP="00DF26E5">
      <w:pPr>
        <w:pStyle w:val="Heading2"/>
      </w:pPr>
      <w:r w:rsidRPr="003047A6">
        <w:t xml:space="preserve">Section </w:t>
      </w:r>
      <w:r w:rsidR="00DF26E5">
        <w:t>6</w:t>
      </w:r>
      <w:r w:rsidRPr="003047A6">
        <w:t xml:space="preserve">: Space Planning, Capital, and Maintenance Considerations </w:t>
      </w:r>
    </w:p>
    <w:p w14:paraId="5D6A04ED" w14:textId="56B2F028" w:rsidR="00AF04E9" w:rsidRDefault="00AF04E9" w:rsidP="00AF04E9">
      <w:pPr>
        <w:pStyle w:val="Heading3"/>
      </w:pPr>
      <w:r>
        <w:t>Major Equipment of Software Needs</w:t>
      </w:r>
    </w:p>
    <w:p w14:paraId="60C29A4D" w14:textId="44D68BAE" w:rsidR="00FC3F28" w:rsidRDefault="00FC3F28" w:rsidP="00FC3F28">
      <w:pPr>
        <w:rPr>
          <w:rFonts w:cs="Calibri"/>
          <w:bCs/>
        </w:rPr>
      </w:pPr>
      <w:r w:rsidRPr="00AF04E9">
        <w:rPr>
          <w:rFonts w:cs="Calibri"/>
          <w:bCs/>
        </w:rPr>
        <w:t>If the proposal includes new major equipment or software (&gt;$25K), please indicate its anticipated useful life, and associated operating costs such as service contracts or annual licenses.</w:t>
      </w:r>
    </w:p>
    <w:p w14:paraId="75B9793C" w14:textId="77777777" w:rsidR="00AF04E9" w:rsidRPr="00AF04E9" w:rsidRDefault="00AF04E9" w:rsidP="00FC3F28">
      <w:pPr>
        <w:rPr>
          <w:rFonts w:cs="Calibri"/>
          <w:bCs/>
        </w:rPr>
      </w:pPr>
    </w:p>
    <w:p w14:paraId="24A67728" w14:textId="77777777" w:rsidR="00FC3F28" w:rsidRPr="00AF04E9" w:rsidRDefault="008E1829" w:rsidP="00FC3F28">
      <w:pPr>
        <w:rPr>
          <w:rFonts w:cs="Calibri"/>
          <w:bCs/>
        </w:rPr>
      </w:pPr>
      <w:sdt>
        <w:sdtPr>
          <w:rPr>
            <w:rFonts w:cs="Calibri"/>
            <w:bCs/>
          </w:rPr>
          <w:id w:val="1415050002"/>
          <w:placeholder>
            <w:docPart w:val="CAF3CEB575C54C7C8F0B11D7F5FB37B1"/>
          </w:placeholder>
          <w:showingPlcHdr/>
        </w:sdtPr>
        <w:sdtEndPr/>
        <w:sdtContent>
          <w:r w:rsidR="00FC3F28" w:rsidRPr="00AF04E9">
            <w:rPr>
              <w:rStyle w:val="PlaceholderText"/>
              <w:rFonts w:cs="Calibri"/>
              <w:bCs/>
              <w:color w:val="auto"/>
              <w:highlight w:val="lightGray"/>
            </w:rPr>
            <w:t>Click here to enter text</w:t>
          </w:r>
        </w:sdtContent>
      </w:sdt>
    </w:p>
    <w:p w14:paraId="213604B0" w14:textId="77777777" w:rsidR="00FC3F28" w:rsidRPr="003047A6" w:rsidRDefault="00FC3F28" w:rsidP="00FC3F28">
      <w:pPr>
        <w:rPr>
          <w:rFonts w:cs="Calibri"/>
          <w:b/>
        </w:rPr>
      </w:pPr>
    </w:p>
    <w:p w14:paraId="584BC8FC" w14:textId="2DF3A880" w:rsidR="00AF04E9" w:rsidRDefault="00AF04E9" w:rsidP="00AF04E9">
      <w:pPr>
        <w:pStyle w:val="Heading3"/>
      </w:pPr>
      <w:r>
        <w:t>Space or Infrastructure Upgrades</w:t>
      </w:r>
    </w:p>
    <w:p w14:paraId="368ED2E5" w14:textId="2B81DE1E" w:rsidR="00FC3F28" w:rsidRPr="00AF04E9" w:rsidRDefault="00FC3F28" w:rsidP="00FC3F28">
      <w:pPr>
        <w:rPr>
          <w:rFonts w:cs="Calibri"/>
          <w:bCs/>
        </w:rPr>
      </w:pPr>
      <w:r w:rsidRPr="00AF04E9">
        <w:rPr>
          <w:rFonts w:cs="Calibri"/>
          <w:bCs/>
        </w:rPr>
        <w:t>Do you believe new space, space modifications, or infrastructure upgrades will be required? If so, please provide the following as best you can</w:t>
      </w:r>
      <w:r w:rsidR="00AF04E9">
        <w:rPr>
          <w:rFonts w:cs="Calibri"/>
          <w:bCs/>
        </w:rPr>
        <w:t xml:space="preserve">. </w:t>
      </w:r>
    </w:p>
    <w:p w14:paraId="203D6CB7" w14:textId="4E57CFFF" w:rsidR="00FC3F28" w:rsidRPr="00495FC8" w:rsidRDefault="00AF04E9" w:rsidP="00FC3F28">
      <w:pPr>
        <w:rPr>
          <w:rFonts w:cs="Calibri"/>
          <w:i/>
        </w:rPr>
      </w:pPr>
      <w:r>
        <w:rPr>
          <w:rFonts w:cs="Calibri"/>
          <w:i/>
        </w:rPr>
        <w:t xml:space="preserve">Please note that </w:t>
      </w:r>
      <w:r w:rsidR="00FC3F28" w:rsidRPr="00495FC8">
        <w:rPr>
          <w:rFonts w:cs="Calibri"/>
          <w:i/>
        </w:rPr>
        <w:t>Capital Planning and Development will review and evaluate the request after the proposal is submitted to determine options.</w:t>
      </w:r>
    </w:p>
    <w:p w14:paraId="1FA201F6" w14:textId="77777777" w:rsidR="00AF04E9" w:rsidRDefault="00FC3F28" w:rsidP="00AF04E9">
      <w:pPr>
        <w:pStyle w:val="Heading4"/>
      </w:pPr>
      <w:r w:rsidRPr="00495FC8">
        <w:t>Scope:</w:t>
      </w:r>
      <w:r>
        <w:t xml:space="preserve"> </w:t>
      </w:r>
    </w:p>
    <w:p w14:paraId="2DEC6E4B" w14:textId="454A06B9" w:rsidR="00FC3F28" w:rsidRDefault="008E1829" w:rsidP="00AF04E9">
      <w:pPr>
        <w:rPr>
          <w:rFonts w:cs="Calibri"/>
        </w:rPr>
      </w:pPr>
      <w:sdt>
        <w:sdtPr>
          <w:rPr>
            <w:rFonts w:cs="Calibri"/>
          </w:rPr>
          <w:id w:val="-20171027"/>
          <w:placeholder>
            <w:docPart w:val="36F5743412F5492FA2DA7AD2AD1546AD"/>
          </w:placeholder>
          <w:showingPlcHdr/>
        </w:sdtPr>
        <w:sdtEndPr/>
        <w:sdtContent>
          <w:r w:rsidR="00FC3F28" w:rsidRPr="003047A6">
            <w:rPr>
              <w:rStyle w:val="PlaceholderText"/>
              <w:rFonts w:cs="Calibri"/>
              <w:color w:val="auto"/>
              <w:highlight w:val="lightGray"/>
            </w:rPr>
            <w:t>Click here to enter text</w:t>
          </w:r>
        </w:sdtContent>
      </w:sdt>
    </w:p>
    <w:p w14:paraId="43F0CB89" w14:textId="77777777" w:rsidR="00AF04E9" w:rsidRPr="00495FC8" w:rsidRDefault="00AF04E9" w:rsidP="00AF04E9">
      <w:pPr>
        <w:rPr>
          <w:rFonts w:cs="Calibri"/>
          <w:b/>
        </w:rPr>
      </w:pPr>
    </w:p>
    <w:p w14:paraId="08A65BD3" w14:textId="77777777" w:rsidR="00AF04E9" w:rsidRDefault="00FC3F28" w:rsidP="00AF04E9">
      <w:pPr>
        <w:pStyle w:val="Heading4"/>
      </w:pPr>
      <w:r w:rsidRPr="00495FC8">
        <w:t xml:space="preserve">Square Footage: </w:t>
      </w:r>
    </w:p>
    <w:p w14:paraId="624FFE66" w14:textId="3B523D39" w:rsidR="00FC3F28" w:rsidRDefault="008E1829" w:rsidP="00AF04E9">
      <w:pPr>
        <w:rPr>
          <w:rFonts w:cs="Calibri"/>
        </w:rPr>
      </w:pPr>
      <w:sdt>
        <w:sdtPr>
          <w:rPr>
            <w:rFonts w:cs="Calibri"/>
          </w:rPr>
          <w:id w:val="-239399006"/>
          <w:placeholder>
            <w:docPart w:val="76B0763E71DC4CAAAEE0F5E7465A533F"/>
          </w:placeholder>
          <w:showingPlcHdr/>
        </w:sdtPr>
        <w:sdtEndPr/>
        <w:sdtContent>
          <w:r w:rsidR="00FC3F28" w:rsidRPr="003047A6">
            <w:rPr>
              <w:rStyle w:val="PlaceholderText"/>
              <w:rFonts w:cs="Calibri"/>
              <w:color w:val="auto"/>
              <w:highlight w:val="lightGray"/>
            </w:rPr>
            <w:t>Click here to enter text</w:t>
          </w:r>
        </w:sdtContent>
      </w:sdt>
    </w:p>
    <w:p w14:paraId="5D038527" w14:textId="77777777" w:rsidR="00AF04E9" w:rsidRPr="00495FC8" w:rsidRDefault="00AF04E9" w:rsidP="00AF04E9">
      <w:pPr>
        <w:rPr>
          <w:rFonts w:cs="Calibri"/>
          <w:b/>
        </w:rPr>
      </w:pPr>
    </w:p>
    <w:p w14:paraId="0A093B69" w14:textId="77777777" w:rsidR="00AF04E9" w:rsidRPr="00AF04E9" w:rsidRDefault="00FC3F28" w:rsidP="00AF04E9">
      <w:pPr>
        <w:pStyle w:val="Heading4"/>
      </w:pPr>
      <w:r w:rsidRPr="00AF04E9">
        <w:t xml:space="preserve">Cost for capital component: </w:t>
      </w:r>
    </w:p>
    <w:p w14:paraId="31DF7003" w14:textId="03CA7C25" w:rsidR="00FC3F28" w:rsidRPr="00495FC8" w:rsidRDefault="008E1829" w:rsidP="00AF04E9">
      <w:pPr>
        <w:rPr>
          <w:rFonts w:cs="Calibri"/>
          <w:b/>
        </w:rPr>
      </w:pPr>
      <w:sdt>
        <w:sdtPr>
          <w:rPr>
            <w:rFonts w:cs="Calibri"/>
          </w:rPr>
          <w:id w:val="-2123604212"/>
          <w:placeholder>
            <w:docPart w:val="70A8017518EC49CC82DF878EB791D60E"/>
          </w:placeholder>
          <w:showingPlcHdr/>
        </w:sdtPr>
        <w:sdtEndPr/>
        <w:sdtContent>
          <w:r w:rsidR="00FC3F28" w:rsidRPr="003047A6">
            <w:rPr>
              <w:rStyle w:val="PlaceholderText"/>
              <w:rFonts w:cs="Calibri"/>
              <w:color w:val="auto"/>
              <w:highlight w:val="lightGray"/>
            </w:rPr>
            <w:t>Click here to enter text</w:t>
          </w:r>
        </w:sdtContent>
      </w:sdt>
    </w:p>
    <w:p w14:paraId="63D8FE93" w14:textId="77777777" w:rsidR="00FC3F28" w:rsidRDefault="00FC3F28" w:rsidP="00FC3F28">
      <w:pPr>
        <w:rPr>
          <w:rFonts w:cs="Calibri"/>
          <w:b/>
        </w:rPr>
      </w:pPr>
    </w:p>
    <w:p w14:paraId="16AB454A" w14:textId="47406866" w:rsidR="00FC3F28" w:rsidRDefault="00AF04E9" w:rsidP="00AF04E9">
      <w:pPr>
        <w:pStyle w:val="Heading3"/>
      </w:pPr>
      <w:r>
        <w:t>Changes to the Use of Existing Space</w:t>
      </w:r>
    </w:p>
    <w:p w14:paraId="438DF356" w14:textId="7D9ABC05" w:rsidR="00FC3F28" w:rsidRDefault="00FC3F28" w:rsidP="00FC3F28">
      <w:pPr>
        <w:rPr>
          <w:rFonts w:cs="Calibri"/>
          <w:bCs/>
        </w:rPr>
      </w:pPr>
      <w:r w:rsidRPr="00AF04E9">
        <w:rPr>
          <w:rFonts w:cs="Calibri"/>
          <w:bCs/>
        </w:rPr>
        <w:t>If existing space is being repurposed, explain how the proposed activities will be accommodated within existing space.  For how long?  Who will need to approve the proposed new use of this space?</w:t>
      </w:r>
    </w:p>
    <w:p w14:paraId="342BFA69" w14:textId="77777777" w:rsidR="00AF04E9" w:rsidRPr="00AF04E9" w:rsidRDefault="00AF04E9" w:rsidP="00FC3F28">
      <w:pPr>
        <w:rPr>
          <w:rFonts w:cs="Calibri"/>
          <w:bCs/>
        </w:rPr>
      </w:pPr>
    </w:p>
    <w:p w14:paraId="37BD00B6" w14:textId="77777777" w:rsidR="00FC3F28" w:rsidRPr="003047A6" w:rsidRDefault="008E1829" w:rsidP="00FC3F28">
      <w:pPr>
        <w:rPr>
          <w:rFonts w:cs="Calibri"/>
          <w:b/>
        </w:rPr>
      </w:pPr>
      <w:sdt>
        <w:sdtPr>
          <w:rPr>
            <w:rFonts w:cs="Calibri"/>
          </w:rPr>
          <w:id w:val="2017269269"/>
          <w:placeholder>
            <w:docPart w:val="84E3EB1E862F487786FB3411F6DEB877"/>
          </w:placeholder>
          <w:showingPlcHdr/>
        </w:sdtPr>
        <w:sdtEndPr/>
        <w:sdtContent>
          <w:r w:rsidR="00FC3F28" w:rsidRPr="003047A6">
            <w:rPr>
              <w:rStyle w:val="PlaceholderText"/>
              <w:rFonts w:cs="Calibri"/>
              <w:color w:val="auto"/>
              <w:highlight w:val="lightGray"/>
            </w:rPr>
            <w:t>Click here to enter text</w:t>
          </w:r>
        </w:sdtContent>
      </w:sdt>
    </w:p>
    <w:p w14:paraId="68D1111E" w14:textId="77777777" w:rsidR="00FC3F28" w:rsidRPr="003047A6" w:rsidRDefault="00FC3F28" w:rsidP="00FC3F28">
      <w:pPr>
        <w:rPr>
          <w:rFonts w:cs="Calibri"/>
          <w:b/>
        </w:rPr>
      </w:pPr>
    </w:p>
    <w:p w14:paraId="378AA548" w14:textId="38B89260" w:rsidR="00FC3F28" w:rsidRPr="003047A6" w:rsidRDefault="00215060" w:rsidP="00215060">
      <w:pPr>
        <w:pStyle w:val="Heading3"/>
      </w:pPr>
      <w:r>
        <w:t>Incorporation of Physical Accessibility and Cultural Inclusion</w:t>
      </w:r>
    </w:p>
    <w:p w14:paraId="5CF39EE2" w14:textId="63D99707" w:rsidR="00FC3F28" w:rsidRDefault="00FC3F28" w:rsidP="00FC3F28">
      <w:pPr>
        <w:rPr>
          <w:rFonts w:cs="Calibri"/>
          <w:bCs/>
        </w:rPr>
      </w:pPr>
      <w:r w:rsidRPr="00215060">
        <w:rPr>
          <w:rFonts w:cs="Calibri"/>
          <w:bCs/>
        </w:rPr>
        <w:t>For proposals that include capital development or IT infrastructure, please explain how physical accessibility and cultural inclusion (beyond statutory requirements) will be resourced as foundational elements of project development.</w:t>
      </w:r>
    </w:p>
    <w:p w14:paraId="2D83E6B3" w14:textId="77777777" w:rsidR="00215060" w:rsidRPr="00215060" w:rsidRDefault="00215060" w:rsidP="00FC3F28">
      <w:pPr>
        <w:rPr>
          <w:rFonts w:cs="Calibri"/>
          <w:bCs/>
        </w:rPr>
      </w:pPr>
    </w:p>
    <w:p w14:paraId="09233B3E" w14:textId="77777777" w:rsidR="00FC3F28" w:rsidRPr="003047A6" w:rsidRDefault="008E1829" w:rsidP="00FC3F28">
      <w:pPr>
        <w:rPr>
          <w:rFonts w:cs="Calibri"/>
          <w:b/>
        </w:rPr>
      </w:pPr>
      <w:sdt>
        <w:sdtPr>
          <w:rPr>
            <w:rFonts w:cs="Calibri"/>
          </w:rPr>
          <w:id w:val="-1581979023"/>
          <w:showingPlcHdr/>
        </w:sdtPr>
        <w:sdtEndPr/>
        <w:sdtContent>
          <w:r w:rsidR="00FC3F28" w:rsidRPr="003047A6">
            <w:rPr>
              <w:rStyle w:val="PlaceholderText"/>
              <w:rFonts w:cs="Calibri"/>
              <w:color w:val="auto"/>
              <w:highlight w:val="lightGray"/>
            </w:rPr>
            <w:t>Click here to enter text</w:t>
          </w:r>
        </w:sdtContent>
      </w:sdt>
    </w:p>
    <w:p w14:paraId="44AF9078" w14:textId="6597EE89" w:rsidR="00A27AA2" w:rsidRDefault="00A27AA2" w:rsidP="7A601B88"/>
    <w:sectPr w:rsidR="00A27AA2" w:rsidSect="00871DB0">
      <w:footerReference w:type="default" r:id="rId13"/>
      <w:pgSz w:w="12240" w:h="15840" w:code="1"/>
      <w:pgMar w:top="1080" w:right="1080" w:bottom="1080" w:left="108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AD7A8B" w14:textId="77777777" w:rsidR="00871DB0" w:rsidRDefault="00871DB0" w:rsidP="00871DB0">
      <w:r>
        <w:separator/>
      </w:r>
    </w:p>
  </w:endnote>
  <w:endnote w:type="continuationSeparator" w:id="0">
    <w:p w14:paraId="3AF395B9" w14:textId="77777777" w:rsidR="00871DB0" w:rsidRDefault="00871DB0" w:rsidP="00871D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11F58" w14:textId="77777777" w:rsidR="00E473C4" w:rsidRPr="00871DB0" w:rsidRDefault="008E1829" w:rsidP="00871DB0">
    <w:pPr>
      <w:pStyle w:val="Footer"/>
      <w:pBdr>
        <w:top w:val="single" w:sz="4" w:space="1" w:color="D9D9D9" w:themeColor="background1" w:themeShade="D9"/>
      </w:pBdr>
      <w:tabs>
        <w:tab w:val="clear" w:pos="4680"/>
        <w:tab w:val="clear" w:pos="9360"/>
        <w:tab w:val="right" w:pos="10080"/>
      </w:tabs>
      <w:rPr>
        <w:b/>
        <w:bCs/>
        <w:sz w:val="22"/>
        <w:szCs w:val="22"/>
      </w:rPr>
    </w:pPr>
    <w:sdt>
      <w:sdtPr>
        <w:id w:val="-986550664"/>
        <w:docPartObj>
          <w:docPartGallery w:val="Page Numbers (Bottom of Page)"/>
          <w:docPartUnique/>
        </w:docPartObj>
      </w:sdtPr>
      <w:sdtEndPr>
        <w:rPr>
          <w:color w:val="7F7F7F" w:themeColor="background1" w:themeShade="7F"/>
          <w:spacing w:val="60"/>
          <w:sz w:val="22"/>
          <w:szCs w:val="22"/>
        </w:rPr>
      </w:sdtEndPr>
      <w:sdtContent>
        <w:r w:rsidR="003D7F3D" w:rsidRPr="00871DB0">
          <w:rPr>
            <w:sz w:val="22"/>
            <w:szCs w:val="22"/>
          </w:rPr>
          <w:fldChar w:fldCharType="begin"/>
        </w:r>
        <w:r w:rsidR="003D7F3D" w:rsidRPr="00871DB0">
          <w:rPr>
            <w:sz w:val="22"/>
            <w:szCs w:val="22"/>
          </w:rPr>
          <w:instrText xml:space="preserve"> PAGE   \* MERGEFORMAT </w:instrText>
        </w:r>
        <w:r w:rsidR="003D7F3D" w:rsidRPr="00871DB0">
          <w:rPr>
            <w:sz w:val="22"/>
            <w:szCs w:val="22"/>
          </w:rPr>
          <w:fldChar w:fldCharType="separate"/>
        </w:r>
        <w:r w:rsidR="003D7F3D" w:rsidRPr="00871DB0">
          <w:rPr>
            <w:b/>
            <w:bCs/>
            <w:noProof/>
            <w:sz w:val="22"/>
            <w:szCs w:val="22"/>
          </w:rPr>
          <w:t>2</w:t>
        </w:r>
        <w:r w:rsidR="003D7F3D" w:rsidRPr="00871DB0">
          <w:rPr>
            <w:b/>
            <w:bCs/>
            <w:noProof/>
            <w:sz w:val="22"/>
            <w:szCs w:val="22"/>
          </w:rPr>
          <w:fldChar w:fldCharType="end"/>
        </w:r>
        <w:r w:rsidR="003D7F3D" w:rsidRPr="00871DB0">
          <w:rPr>
            <w:b/>
            <w:bCs/>
            <w:sz w:val="22"/>
            <w:szCs w:val="22"/>
          </w:rPr>
          <w:t xml:space="preserve"> | </w:t>
        </w:r>
        <w:r w:rsidR="003D7F3D" w:rsidRPr="00871DB0">
          <w:rPr>
            <w:color w:val="7F7F7F" w:themeColor="background1" w:themeShade="7F"/>
            <w:spacing w:val="60"/>
            <w:sz w:val="22"/>
            <w:szCs w:val="22"/>
          </w:rPr>
          <w:t>Page</w:t>
        </w:r>
      </w:sdtContent>
    </w:sdt>
    <w:r w:rsidR="003D7F3D" w:rsidRPr="00871DB0">
      <w:rPr>
        <w:color w:val="7F7F7F" w:themeColor="background1" w:themeShade="7F"/>
        <w:spacing w:val="60"/>
        <w:sz w:val="22"/>
        <w:szCs w:val="22"/>
      </w:rPr>
      <w:tab/>
      <w:t>Budget and Financial Planning</w:t>
    </w:r>
  </w:p>
  <w:p w14:paraId="13DC3462" w14:textId="77777777" w:rsidR="008300E9" w:rsidRDefault="008E18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0EB2A8" w14:textId="77777777" w:rsidR="00871DB0" w:rsidRDefault="00871DB0" w:rsidP="00871DB0">
      <w:r>
        <w:separator/>
      </w:r>
    </w:p>
  </w:footnote>
  <w:footnote w:type="continuationSeparator" w:id="0">
    <w:p w14:paraId="4CCBA8BB" w14:textId="77777777" w:rsidR="00871DB0" w:rsidRDefault="00871DB0" w:rsidP="00871D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A45D4B"/>
    <w:multiLevelType w:val="hybridMultilevel"/>
    <w:tmpl w:val="C26E666E"/>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A97461F"/>
    <w:multiLevelType w:val="hybridMultilevel"/>
    <w:tmpl w:val="150A88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70B04F7"/>
    <w:multiLevelType w:val="multilevel"/>
    <w:tmpl w:val="659A51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2447A51"/>
    <w:multiLevelType w:val="hybridMultilevel"/>
    <w:tmpl w:val="D8420D6A"/>
    <w:lvl w:ilvl="0" w:tplc="7C1E308C">
      <w:start w:val="2019"/>
      <w:numFmt w:val="bullet"/>
      <w:lvlText w:val=""/>
      <w:lvlJc w:val="left"/>
      <w:pPr>
        <w:ind w:left="1440" w:hanging="360"/>
      </w:pPr>
      <w:rPr>
        <w:rFonts w:ascii="Symbol" w:eastAsia="Calibri" w:hAnsi="Symbol" w:cs="Calibri"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num w:numId="1" w16cid:durableId="2089188280">
    <w:abstractNumId w:val="1"/>
  </w:num>
  <w:num w:numId="2" w16cid:durableId="942802881">
    <w:abstractNumId w:val="0"/>
  </w:num>
  <w:num w:numId="3" w16cid:durableId="846285494">
    <w:abstractNumId w:val="3"/>
  </w:num>
  <w:num w:numId="4" w16cid:durableId="61987190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wAwJTIyNjIyMTMyUdpeDU4uLM/DyQArNaAG0fuXUsAAAA"/>
  </w:docVars>
  <w:rsids>
    <w:rsidRoot w:val="00FC3F28"/>
    <w:rsid w:val="00215060"/>
    <w:rsid w:val="002D56FB"/>
    <w:rsid w:val="003D7F3D"/>
    <w:rsid w:val="004E690C"/>
    <w:rsid w:val="00540236"/>
    <w:rsid w:val="005A2894"/>
    <w:rsid w:val="0064168B"/>
    <w:rsid w:val="00804B18"/>
    <w:rsid w:val="00871DB0"/>
    <w:rsid w:val="008E1829"/>
    <w:rsid w:val="00A27AA2"/>
    <w:rsid w:val="00AF04E9"/>
    <w:rsid w:val="00B67B38"/>
    <w:rsid w:val="00C25C2A"/>
    <w:rsid w:val="00CF72C1"/>
    <w:rsid w:val="00DF26E5"/>
    <w:rsid w:val="00DF7284"/>
    <w:rsid w:val="00FA1934"/>
    <w:rsid w:val="00FC3F28"/>
    <w:rsid w:val="340B54AA"/>
    <w:rsid w:val="3CD1B423"/>
    <w:rsid w:val="43312913"/>
    <w:rsid w:val="5F54C009"/>
    <w:rsid w:val="7A601B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F40F88"/>
  <w15:chartTrackingRefBased/>
  <w15:docId w15:val="{D3AA2AA2-EC2C-4E23-83C3-61D27B361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690C"/>
    <w:pPr>
      <w:spacing w:after="0" w:line="240" w:lineRule="auto"/>
    </w:pPr>
    <w:rPr>
      <w:rFonts w:eastAsia="Times New Roman" w:cs="Times New Roman"/>
      <w:sz w:val="24"/>
      <w:szCs w:val="24"/>
    </w:rPr>
  </w:style>
  <w:style w:type="paragraph" w:styleId="Heading1">
    <w:name w:val="heading 1"/>
    <w:basedOn w:val="Normal"/>
    <w:next w:val="Normal"/>
    <w:link w:val="Heading1Char"/>
    <w:qFormat/>
    <w:rsid w:val="00FC3F28"/>
    <w:pPr>
      <w:keepNext/>
      <w:keepLines/>
      <w:spacing w:before="240"/>
      <w:outlineLvl w:val="0"/>
    </w:pPr>
    <w:rPr>
      <w:rFonts w:asciiTheme="majorHAnsi" w:eastAsiaTheme="majorEastAsia" w:hAnsiTheme="majorHAnsi" w:cstheme="majorBidi"/>
      <w:sz w:val="48"/>
      <w:szCs w:val="32"/>
    </w:rPr>
  </w:style>
  <w:style w:type="paragraph" w:styleId="Heading2">
    <w:name w:val="heading 2"/>
    <w:basedOn w:val="Normal"/>
    <w:next w:val="Normal"/>
    <w:link w:val="Heading2Char"/>
    <w:uiPriority w:val="9"/>
    <w:unhideWhenUsed/>
    <w:qFormat/>
    <w:rsid w:val="002D56FB"/>
    <w:pPr>
      <w:keepNext/>
      <w:keepLines/>
      <w:spacing w:before="40" w:after="120"/>
      <w:outlineLvl w:val="1"/>
    </w:pPr>
    <w:rPr>
      <w:rFonts w:asciiTheme="majorHAnsi" w:eastAsiaTheme="majorEastAsia" w:hAnsiTheme="majorHAnsi" w:cstheme="majorBidi"/>
      <w:b/>
      <w:color w:val="2F5496" w:themeColor="accent1" w:themeShade="BF"/>
      <w:sz w:val="32"/>
      <w:szCs w:val="26"/>
    </w:rPr>
  </w:style>
  <w:style w:type="paragraph" w:styleId="Heading3">
    <w:name w:val="heading 3"/>
    <w:basedOn w:val="Normal"/>
    <w:next w:val="Normal"/>
    <w:link w:val="Heading3Char"/>
    <w:uiPriority w:val="9"/>
    <w:unhideWhenUsed/>
    <w:qFormat/>
    <w:rsid w:val="00FC3F28"/>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AF04E9"/>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C3F28"/>
    <w:rPr>
      <w:color w:val="808080"/>
    </w:rPr>
  </w:style>
  <w:style w:type="paragraph" w:styleId="Footer">
    <w:name w:val="footer"/>
    <w:basedOn w:val="Normal"/>
    <w:link w:val="FooterChar"/>
    <w:uiPriority w:val="99"/>
    <w:rsid w:val="00FC3F28"/>
    <w:pPr>
      <w:tabs>
        <w:tab w:val="center" w:pos="4680"/>
        <w:tab w:val="right" w:pos="9360"/>
      </w:tabs>
    </w:pPr>
  </w:style>
  <w:style w:type="character" w:customStyle="1" w:styleId="FooterChar">
    <w:name w:val="Footer Char"/>
    <w:basedOn w:val="DefaultParagraphFont"/>
    <w:link w:val="Footer"/>
    <w:uiPriority w:val="99"/>
    <w:rsid w:val="00FC3F28"/>
    <w:rPr>
      <w:rFonts w:ascii="Times New Roman" w:eastAsia="Times New Roman" w:hAnsi="Times New Roman" w:cs="Times New Roman"/>
      <w:sz w:val="24"/>
      <w:szCs w:val="24"/>
    </w:rPr>
  </w:style>
  <w:style w:type="paragraph" w:styleId="ListParagraph">
    <w:name w:val="List Paragraph"/>
    <w:basedOn w:val="Normal"/>
    <w:uiPriority w:val="34"/>
    <w:qFormat/>
    <w:rsid w:val="00FC3F28"/>
    <w:pPr>
      <w:ind w:left="720"/>
      <w:contextualSpacing/>
    </w:pPr>
  </w:style>
  <w:style w:type="character" w:styleId="Hyperlink">
    <w:name w:val="Hyperlink"/>
    <w:basedOn w:val="DefaultParagraphFont"/>
    <w:rsid w:val="00FC3F28"/>
    <w:rPr>
      <w:color w:val="0563C1" w:themeColor="hyperlink"/>
      <w:u w:val="single"/>
    </w:rPr>
  </w:style>
  <w:style w:type="character" w:customStyle="1" w:styleId="Heading1Char">
    <w:name w:val="Heading 1 Char"/>
    <w:basedOn w:val="DefaultParagraphFont"/>
    <w:link w:val="Heading1"/>
    <w:rsid w:val="00FC3F28"/>
    <w:rPr>
      <w:rFonts w:asciiTheme="majorHAnsi" w:eastAsiaTheme="majorEastAsia" w:hAnsiTheme="majorHAnsi" w:cstheme="majorBidi"/>
      <w:sz w:val="48"/>
      <w:szCs w:val="32"/>
    </w:rPr>
  </w:style>
  <w:style w:type="character" w:customStyle="1" w:styleId="Heading2Char">
    <w:name w:val="Heading 2 Char"/>
    <w:basedOn w:val="DefaultParagraphFont"/>
    <w:link w:val="Heading2"/>
    <w:uiPriority w:val="9"/>
    <w:rsid w:val="002D56FB"/>
    <w:rPr>
      <w:rFonts w:asciiTheme="majorHAnsi" w:eastAsiaTheme="majorEastAsia" w:hAnsiTheme="majorHAnsi" w:cstheme="majorBidi"/>
      <w:b/>
      <w:color w:val="2F5496" w:themeColor="accent1" w:themeShade="BF"/>
      <w:sz w:val="32"/>
      <w:szCs w:val="26"/>
    </w:rPr>
  </w:style>
  <w:style w:type="character" w:customStyle="1" w:styleId="Heading3Char">
    <w:name w:val="Heading 3 Char"/>
    <w:basedOn w:val="DefaultParagraphFont"/>
    <w:link w:val="Heading3"/>
    <w:uiPriority w:val="9"/>
    <w:rsid w:val="00FC3F28"/>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871DB0"/>
    <w:pPr>
      <w:tabs>
        <w:tab w:val="center" w:pos="4680"/>
        <w:tab w:val="right" w:pos="9360"/>
      </w:tabs>
    </w:pPr>
  </w:style>
  <w:style w:type="character" w:customStyle="1" w:styleId="HeaderChar">
    <w:name w:val="Header Char"/>
    <w:basedOn w:val="DefaultParagraphFont"/>
    <w:link w:val="Header"/>
    <w:uiPriority w:val="99"/>
    <w:rsid w:val="00871DB0"/>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F72C1"/>
    <w:rPr>
      <w:color w:val="954F72" w:themeColor="followedHyperlink"/>
      <w:u w:val="single"/>
    </w:rPr>
  </w:style>
  <w:style w:type="character" w:styleId="UnresolvedMention">
    <w:name w:val="Unresolved Mention"/>
    <w:basedOn w:val="DefaultParagraphFont"/>
    <w:uiPriority w:val="99"/>
    <w:semiHidden/>
    <w:unhideWhenUsed/>
    <w:rsid w:val="00CF72C1"/>
    <w:rPr>
      <w:color w:val="605E5C"/>
      <w:shd w:val="clear" w:color="auto" w:fill="E1DFDD"/>
    </w:rPr>
  </w:style>
  <w:style w:type="character" w:customStyle="1" w:styleId="Heading4Char">
    <w:name w:val="Heading 4 Char"/>
    <w:basedOn w:val="DefaultParagraphFont"/>
    <w:link w:val="Heading4"/>
    <w:uiPriority w:val="9"/>
    <w:rsid w:val="00AF04E9"/>
    <w:rPr>
      <w:rFonts w:asciiTheme="majorHAnsi" w:eastAsiaTheme="majorEastAsia" w:hAnsiTheme="majorHAnsi" w:cstheme="majorBidi"/>
      <w:i/>
      <w:iCs/>
      <w:color w:val="2F5496"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provost.wwu.edu/strategic-plan-2018-2025"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rovost.wwu.edu/overall-metrics" TargetMode="Externa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yperlink" Target="https://bfp.wwu.edu/wwu-budge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C460042AF854AC382A10F0733C5CFAE"/>
        <w:category>
          <w:name w:val="General"/>
          <w:gallery w:val="placeholder"/>
        </w:category>
        <w:types>
          <w:type w:val="bbPlcHdr"/>
        </w:types>
        <w:behaviors>
          <w:behavior w:val="content"/>
        </w:behaviors>
        <w:guid w:val="{C5B36446-77EE-4653-ACFE-512791998B67}"/>
      </w:docPartPr>
      <w:docPartBody>
        <w:p w:rsidR="002E02A0" w:rsidRDefault="000F0493" w:rsidP="000F0493">
          <w:pPr>
            <w:pStyle w:val="6C460042AF854AC382A10F0733C5CFAE"/>
          </w:pPr>
          <w:r w:rsidRPr="00384E61">
            <w:rPr>
              <w:rStyle w:val="PlaceholderText"/>
              <w:color w:val="auto"/>
            </w:rPr>
            <w:t>Enter Proposal Title here</w:t>
          </w:r>
        </w:p>
      </w:docPartBody>
    </w:docPart>
    <w:docPart>
      <w:docPartPr>
        <w:name w:val="07E9EBD3508D47FB8DD7444EEECA1FA6"/>
        <w:category>
          <w:name w:val="General"/>
          <w:gallery w:val="placeholder"/>
        </w:category>
        <w:types>
          <w:type w:val="bbPlcHdr"/>
        </w:types>
        <w:behaviors>
          <w:behavior w:val="content"/>
        </w:behaviors>
        <w:guid w:val="{277DF704-EFFF-4701-BE26-37DB9FEA837E}"/>
      </w:docPartPr>
      <w:docPartBody>
        <w:p w:rsidR="002E02A0" w:rsidRDefault="000F0493" w:rsidP="000F0493">
          <w:pPr>
            <w:pStyle w:val="07E9EBD3508D47FB8DD7444EEECA1FA6"/>
          </w:pPr>
          <w:r w:rsidRPr="00384E61">
            <w:rPr>
              <w:rStyle w:val="PlaceholderText"/>
              <w:color w:val="auto"/>
            </w:rPr>
            <w:t>Enter Proposal Title here</w:t>
          </w:r>
        </w:p>
      </w:docPartBody>
    </w:docPart>
    <w:docPart>
      <w:docPartPr>
        <w:name w:val="BDE3DACD06BF480A8A77CF7CA62DC67E"/>
        <w:category>
          <w:name w:val="General"/>
          <w:gallery w:val="placeholder"/>
        </w:category>
        <w:types>
          <w:type w:val="bbPlcHdr"/>
        </w:types>
        <w:behaviors>
          <w:behavior w:val="content"/>
        </w:behaviors>
        <w:guid w:val="{456AAF2F-7F97-4C28-B42E-380090139E3A}"/>
      </w:docPartPr>
      <w:docPartBody>
        <w:p w:rsidR="002E02A0" w:rsidRDefault="000F0493" w:rsidP="000F0493">
          <w:pPr>
            <w:pStyle w:val="BDE3DACD06BF480A8A77CF7CA62DC67E"/>
          </w:pPr>
          <w:r w:rsidRPr="00384E61">
            <w:rPr>
              <w:rStyle w:val="PlaceholderText"/>
              <w:color w:val="auto"/>
            </w:rPr>
            <w:t>Enter Proposal Title here</w:t>
          </w:r>
        </w:p>
      </w:docPartBody>
    </w:docPart>
    <w:docPart>
      <w:docPartPr>
        <w:name w:val="CBAB6CB897944BA9A489A28CE131E948"/>
        <w:category>
          <w:name w:val="General"/>
          <w:gallery w:val="placeholder"/>
        </w:category>
        <w:types>
          <w:type w:val="bbPlcHdr"/>
        </w:types>
        <w:behaviors>
          <w:behavior w:val="content"/>
        </w:behaviors>
        <w:guid w:val="{3E115560-2B94-4369-A77A-2B3A55FB1955}"/>
      </w:docPartPr>
      <w:docPartBody>
        <w:p w:rsidR="002E02A0" w:rsidRDefault="000F0493" w:rsidP="000F0493">
          <w:pPr>
            <w:pStyle w:val="CBAB6CB897944BA9A489A28CE131E948"/>
          </w:pPr>
          <w:r w:rsidRPr="00384E61">
            <w:rPr>
              <w:rStyle w:val="PlaceholderText"/>
              <w:color w:val="auto"/>
            </w:rPr>
            <w:t>Enter Proposal Title here</w:t>
          </w:r>
        </w:p>
      </w:docPartBody>
    </w:docPart>
    <w:docPart>
      <w:docPartPr>
        <w:name w:val="8671DD99E88240139017267E22A9F2F7"/>
        <w:category>
          <w:name w:val="General"/>
          <w:gallery w:val="placeholder"/>
        </w:category>
        <w:types>
          <w:type w:val="bbPlcHdr"/>
        </w:types>
        <w:behaviors>
          <w:behavior w:val="content"/>
        </w:behaviors>
        <w:guid w:val="{301872A9-0D3F-4FC1-884E-BEE96DBF77C1}"/>
      </w:docPartPr>
      <w:docPartBody>
        <w:p w:rsidR="002E02A0" w:rsidRDefault="000F0493" w:rsidP="000F0493">
          <w:pPr>
            <w:pStyle w:val="8671DD99E88240139017267E22A9F2F7"/>
          </w:pPr>
          <w:r w:rsidRPr="00CD0AE0">
            <w:rPr>
              <w:rStyle w:val="PlaceholderText"/>
              <w:color w:val="auto"/>
            </w:rPr>
            <w:t>Click here to enter text</w:t>
          </w:r>
        </w:p>
      </w:docPartBody>
    </w:docPart>
    <w:docPart>
      <w:docPartPr>
        <w:name w:val="58B4B309135E49FEA388B6419B803D18"/>
        <w:category>
          <w:name w:val="General"/>
          <w:gallery w:val="placeholder"/>
        </w:category>
        <w:types>
          <w:type w:val="bbPlcHdr"/>
        </w:types>
        <w:behaviors>
          <w:behavior w:val="content"/>
        </w:behaviors>
        <w:guid w:val="{C1BFFA45-85CC-427D-B04C-27B1A81275CA}"/>
      </w:docPartPr>
      <w:docPartBody>
        <w:p w:rsidR="002E02A0" w:rsidRDefault="000F0493" w:rsidP="000F0493">
          <w:pPr>
            <w:pStyle w:val="58B4B309135E49FEA388B6419B803D18"/>
          </w:pPr>
          <w:r w:rsidRPr="00CD0AE0">
            <w:rPr>
              <w:rStyle w:val="PlaceholderText"/>
              <w:color w:val="auto"/>
            </w:rPr>
            <w:t>Click here to enter text</w:t>
          </w:r>
        </w:p>
      </w:docPartBody>
    </w:docPart>
    <w:docPart>
      <w:docPartPr>
        <w:name w:val="3009ACEA5D574743BDAEFACA72F18DB2"/>
        <w:category>
          <w:name w:val="General"/>
          <w:gallery w:val="placeholder"/>
        </w:category>
        <w:types>
          <w:type w:val="bbPlcHdr"/>
        </w:types>
        <w:behaviors>
          <w:behavior w:val="content"/>
        </w:behaviors>
        <w:guid w:val="{A1D12F85-A8E6-4628-98BC-7D58921CD040}"/>
      </w:docPartPr>
      <w:docPartBody>
        <w:p w:rsidR="002E02A0" w:rsidRDefault="000F0493" w:rsidP="000F0493">
          <w:pPr>
            <w:pStyle w:val="3009ACEA5D574743BDAEFACA72F18DB2"/>
          </w:pPr>
          <w:r w:rsidRPr="00CD0AE0">
            <w:rPr>
              <w:rStyle w:val="PlaceholderText"/>
              <w:color w:val="auto"/>
            </w:rPr>
            <w:t>Click here to enter text</w:t>
          </w:r>
        </w:p>
      </w:docPartBody>
    </w:docPart>
    <w:docPart>
      <w:docPartPr>
        <w:name w:val="AA508E9032C4492A92271ED3F2D21465"/>
        <w:category>
          <w:name w:val="General"/>
          <w:gallery w:val="placeholder"/>
        </w:category>
        <w:types>
          <w:type w:val="bbPlcHdr"/>
        </w:types>
        <w:behaviors>
          <w:behavior w:val="content"/>
        </w:behaviors>
        <w:guid w:val="{CE9A2FA2-8E9F-44AE-95FD-29E6E3E3A795}"/>
      </w:docPartPr>
      <w:docPartBody>
        <w:p w:rsidR="002E02A0" w:rsidRDefault="000F0493" w:rsidP="000F0493">
          <w:pPr>
            <w:pStyle w:val="AA508E9032C4492A92271ED3F2D21465"/>
          </w:pPr>
          <w:r w:rsidRPr="00CD0AE0">
            <w:rPr>
              <w:rStyle w:val="PlaceholderText"/>
              <w:color w:val="auto"/>
            </w:rPr>
            <w:t>Click here to enter text</w:t>
          </w:r>
        </w:p>
      </w:docPartBody>
    </w:docPart>
    <w:docPart>
      <w:docPartPr>
        <w:name w:val="5784960E12A3407FAB96CFD846843BD8"/>
        <w:category>
          <w:name w:val="General"/>
          <w:gallery w:val="placeholder"/>
        </w:category>
        <w:types>
          <w:type w:val="bbPlcHdr"/>
        </w:types>
        <w:behaviors>
          <w:behavior w:val="content"/>
        </w:behaviors>
        <w:guid w:val="{46CD73E5-AF9A-4D45-A286-82D1826397A5}"/>
      </w:docPartPr>
      <w:docPartBody>
        <w:p w:rsidR="002E02A0" w:rsidRDefault="000F0493" w:rsidP="000F0493">
          <w:pPr>
            <w:pStyle w:val="5784960E12A3407FAB96CFD846843BD8"/>
          </w:pPr>
          <w:r w:rsidRPr="00CD0AE0">
            <w:rPr>
              <w:rStyle w:val="PlaceholderText"/>
              <w:color w:val="auto"/>
            </w:rPr>
            <w:t>Click here to enter text</w:t>
          </w:r>
        </w:p>
      </w:docPartBody>
    </w:docPart>
    <w:docPart>
      <w:docPartPr>
        <w:name w:val="00C37D5C699B4E5FA74E81045B80CCDC"/>
        <w:category>
          <w:name w:val="General"/>
          <w:gallery w:val="placeholder"/>
        </w:category>
        <w:types>
          <w:type w:val="bbPlcHdr"/>
        </w:types>
        <w:behaviors>
          <w:behavior w:val="content"/>
        </w:behaviors>
        <w:guid w:val="{E0FD8C7F-90C5-4E71-B853-62E5531184FA}"/>
      </w:docPartPr>
      <w:docPartBody>
        <w:p w:rsidR="002E02A0" w:rsidRDefault="000F0493" w:rsidP="000F0493">
          <w:pPr>
            <w:pStyle w:val="00C37D5C699B4E5FA74E81045B80CCDC"/>
          </w:pPr>
          <w:r w:rsidRPr="00CD0AE0">
            <w:rPr>
              <w:rStyle w:val="PlaceholderText"/>
              <w:color w:val="auto"/>
            </w:rPr>
            <w:t>Click here to enter text</w:t>
          </w:r>
        </w:p>
      </w:docPartBody>
    </w:docPart>
    <w:docPart>
      <w:docPartPr>
        <w:name w:val="BED77CC0879946F4B9BB284CB04038E7"/>
        <w:category>
          <w:name w:val="General"/>
          <w:gallery w:val="placeholder"/>
        </w:category>
        <w:types>
          <w:type w:val="bbPlcHdr"/>
        </w:types>
        <w:behaviors>
          <w:behavior w:val="content"/>
        </w:behaviors>
        <w:guid w:val="{FE40014F-00E3-4182-8173-F26E919BEFCB}"/>
      </w:docPartPr>
      <w:docPartBody>
        <w:p w:rsidR="002E02A0" w:rsidRDefault="000F0493" w:rsidP="000F0493">
          <w:pPr>
            <w:pStyle w:val="BED77CC0879946F4B9BB284CB04038E7"/>
          </w:pPr>
          <w:r w:rsidRPr="00CD0AE0">
            <w:rPr>
              <w:rStyle w:val="PlaceholderText"/>
              <w:color w:val="auto"/>
            </w:rPr>
            <w:t>Click here to enter text</w:t>
          </w:r>
        </w:p>
      </w:docPartBody>
    </w:docPart>
    <w:docPart>
      <w:docPartPr>
        <w:name w:val="5A7B4B46CBB049529B0610ECCD396C65"/>
        <w:category>
          <w:name w:val="General"/>
          <w:gallery w:val="placeholder"/>
        </w:category>
        <w:types>
          <w:type w:val="bbPlcHdr"/>
        </w:types>
        <w:behaviors>
          <w:behavior w:val="content"/>
        </w:behaviors>
        <w:guid w:val="{78AA04AD-F6B1-43D7-B795-C76BAF62E883}"/>
      </w:docPartPr>
      <w:docPartBody>
        <w:p w:rsidR="002E02A0" w:rsidRDefault="000F0493" w:rsidP="000F0493">
          <w:pPr>
            <w:pStyle w:val="5A7B4B46CBB049529B0610ECCD396C65"/>
          </w:pPr>
          <w:r w:rsidRPr="00CD0AE0">
            <w:rPr>
              <w:rStyle w:val="PlaceholderText"/>
              <w:color w:val="auto"/>
            </w:rPr>
            <w:t>Click here to enter text</w:t>
          </w:r>
        </w:p>
      </w:docPartBody>
    </w:docPart>
    <w:docPart>
      <w:docPartPr>
        <w:name w:val="60F71F2CDC63481093E2F04FE8B79BB2"/>
        <w:category>
          <w:name w:val="General"/>
          <w:gallery w:val="placeholder"/>
        </w:category>
        <w:types>
          <w:type w:val="bbPlcHdr"/>
        </w:types>
        <w:behaviors>
          <w:behavior w:val="content"/>
        </w:behaviors>
        <w:guid w:val="{A3084731-9320-42ED-8BF0-42A984817172}"/>
      </w:docPartPr>
      <w:docPartBody>
        <w:p w:rsidR="002E02A0" w:rsidRDefault="000F0493" w:rsidP="000F0493">
          <w:pPr>
            <w:pStyle w:val="60F71F2CDC63481093E2F04FE8B79BB2"/>
          </w:pPr>
          <w:r w:rsidRPr="00D13A8B">
            <w:rPr>
              <w:rStyle w:val="PlaceholderText"/>
              <w:color w:val="auto"/>
            </w:rPr>
            <w:t>Click here to enter text</w:t>
          </w:r>
        </w:p>
      </w:docPartBody>
    </w:docPart>
    <w:docPart>
      <w:docPartPr>
        <w:name w:val="26B3F9B9840948ECBAC8DF333991B1FF"/>
        <w:category>
          <w:name w:val="General"/>
          <w:gallery w:val="placeholder"/>
        </w:category>
        <w:types>
          <w:type w:val="bbPlcHdr"/>
        </w:types>
        <w:behaviors>
          <w:behavior w:val="content"/>
        </w:behaviors>
        <w:guid w:val="{76544BD8-E559-4475-A784-3D5F392CF232}"/>
      </w:docPartPr>
      <w:docPartBody>
        <w:p w:rsidR="002E02A0" w:rsidRDefault="000F0493" w:rsidP="000F0493">
          <w:pPr>
            <w:pStyle w:val="26B3F9B9840948ECBAC8DF333991B1FF"/>
          </w:pPr>
          <w:r w:rsidRPr="00CD0AE0">
            <w:rPr>
              <w:rStyle w:val="PlaceholderText"/>
              <w:color w:val="auto"/>
            </w:rPr>
            <w:t>Click here to enter text</w:t>
          </w:r>
        </w:p>
      </w:docPartBody>
    </w:docPart>
    <w:docPart>
      <w:docPartPr>
        <w:name w:val="76D4574BDBC64C6A8E61E850A5BEB00A"/>
        <w:category>
          <w:name w:val="General"/>
          <w:gallery w:val="placeholder"/>
        </w:category>
        <w:types>
          <w:type w:val="bbPlcHdr"/>
        </w:types>
        <w:behaviors>
          <w:behavior w:val="content"/>
        </w:behaviors>
        <w:guid w:val="{A9245DDC-E32C-4569-BBFA-C31616E8347F}"/>
      </w:docPartPr>
      <w:docPartBody>
        <w:p w:rsidR="002E02A0" w:rsidRDefault="000F0493" w:rsidP="000F0493">
          <w:pPr>
            <w:pStyle w:val="76D4574BDBC64C6A8E61E850A5BEB00A"/>
          </w:pPr>
          <w:r w:rsidRPr="00CD0AE0">
            <w:rPr>
              <w:rStyle w:val="PlaceholderText"/>
              <w:color w:val="auto"/>
            </w:rPr>
            <w:t>Click here to enter text</w:t>
          </w:r>
        </w:p>
      </w:docPartBody>
    </w:docPart>
    <w:docPart>
      <w:docPartPr>
        <w:name w:val="69D098D222F74BE1AA41669031811A70"/>
        <w:category>
          <w:name w:val="General"/>
          <w:gallery w:val="placeholder"/>
        </w:category>
        <w:types>
          <w:type w:val="bbPlcHdr"/>
        </w:types>
        <w:behaviors>
          <w:behavior w:val="content"/>
        </w:behaviors>
        <w:guid w:val="{0DB691A8-EFB7-425A-9D9B-C835DCD3B604}"/>
      </w:docPartPr>
      <w:docPartBody>
        <w:p w:rsidR="002E02A0" w:rsidRDefault="000F0493" w:rsidP="000F0493">
          <w:pPr>
            <w:pStyle w:val="69D098D222F74BE1AA41669031811A70"/>
          </w:pPr>
          <w:r w:rsidRPr="00CD0AE0">
            <w:rPr>
              <w:rStyle w:val="PlaceholderText"/>
              <w:color w:val="auto"/>
            </w:rPr>
            <w:t>Click here to enter text</w:t>
          </w:r>
        </w:p>
      </w:docPartBody>
    </w:docPart>
    <w:docPart>
      <w:docPartPr>
        <w:name w:val="73EB8076B561451F86176EA76AE9365D"/>
        <w:category>
          <w:name w:val="General"/>
          <w:gallery w:val="placeholder"/>
        </w:category>
        <w:types>
          <w:type w:val="bbPlcHdr"/>
        </w:types>
        <w:behaviors>
          <w:behavior w:val="content"/>
        </w:behaviors>
        <w:guid w:val="{DC752DA6-E885-4EC0-AAEA-9F0FE16D452E}"/>
      </w:docPartPr>
      <w:docPartBody>
        <w:p w:rsidR="002E02A0" w:rsidRDefault="000F0493" w:rsidP="000F0493">
          <w:pPr>
            <w:pStyle w:val="73EB8076B561451F86176EA76AE9365D"/>
          </w:pPr>
          <w:r w:rsidRPr="00CD0AE0">
            <w:rPr>
              <w:rStyle w:val="PlaceholderText"/>
              <w:color w:val="auto"/>
            </w:rPr>
            <w:t>Click here to enter text</w:t>
          </w:r>
        </w:p>
      </w:docPartBody>
    </w:docPart>
    <w:docPart>
      <w:docPartPr>
        <w:name w:val="FEFB473116164824AF3275E717AC1BD0"/>
        <w:category>
          <w:name w:val="General"/>
          <w:gallery w:val="placeholder"/>
        </w:category>
        <w:types>
          <w:type w:val="bbPlcHdr"/>
        </w:types>
        <w:behaviors>
          <w:behavior w:val="content"/>
        </w:behaviors>
        <w:guid w:val="{0AF3B1CA-45C3-4489-9A79-ECD1D2C07E74}"/>
      </w:docPartPr>
      <w:docPartBody>
        <w:p w:rsidR="002E02A0" w:rsidRDefault="000F0493" w:rsidP="000F0493">
          <w:pPr>
            <w:pStyle w:val="FEFB473116164824AF3275E717AC1BD0"/>
          </w:pPr>
          <w:r w:rsidRPr="00CD0AE0">
            <w:rPr>
              <w:rStyle w:val="PlaceholderText"/>
              <w:color w:val="auto"/>
            </w:rPr>
            <w:t>Click here to enter text</w:t>
          </w:r>
        </w:p>
      </w:docPartBody>
    </w:docPart>
    <w:docPart>
      <w:docPartPr>
        <w:name w:val="23C26E0DD9EB4FB78C1CED2DA75F9E39"/>
        <w:category>
          <w:name w:val="General"/>
          <w:gallery w:val="placeholder"/>
        </w:category>
        <w:types>
          <w:type w:val="bbPlcHdr"/>
        </w:types>
        <w:behaviors>
          <w:behavior w:val="content"/>
        </w:behaviors>
        <w:guid w:val="{788F12E4-07A2-4361-A4D7-90928E721764}"/>
      </w:docPartPr>
      <w:docPartBody>
        <w:p w:rsidR="002E02A0" w:rsidRDefault="000F0493" w:rsidP="000F0493">
          <w:pPr>
            <w:pStyle w:val="23C26E0DD9EB4FB78C1CED2DA75F9E39"/>
          </w:pPr>
          <w:r w:rsidRPr="00CD0AE0">
            <w:rPr>
              <w:rStyle w:val="PlaceholderText"/>
              <w:color w:val="auto"/>
            </w:rPr>
            <w:t>Click here to enter text</w:t>
          </w:r>
        </w:p>
      </w:docPartBody>
    </w:docPart>
    <w:docPart>
      <w:docPartPr>
        <w:name w:val="D705B875A6394970BF94A08DA26C438C"/>
        <w:category>
          <w:name w:val="General"/>
          <w:gallery w:val="placeholder"/>
        </w:category>
        <w:types>
          <w:type w:val="bbPlcHdr"/>
        </w:types>
        <w:behaviors>
          <w:behavior w:val="content"/>
        </w:behaviors>
        <w:guid w:val="{2BD2B2C2-354A-4E64-8843-7ED12B9B4251}"/>
      </w:docPartPr>
      <w:docPartBody>
        <w:p w:rsidR="002E02A0" w:rsidRDefault="000F0493" w:rsidP="000F0493">
          <w:pPr>
            <w:pStyle w:val="D705B875A6394970BF94A08DA26C438C"/>
          </w:pPr>
          <w:r w:rsidRPr="00CD0AE0">
            <w:rPr>
              <w:rStyle w:val="PlaceholderText"/>
              <w:color w:val="auto"/>
            </w:rPr>
            <w:t>Click here to enter text</w:t>
          </w:r>
        </w:p>
      </w:docPartBody>
    </w:docPart>
    <w:docPart>
      <w:docPartPr>
        <w:name w:val="0EAF6DEC049644559E1F22B9BCAA5FBF"/>
        <w:category>
          <w:name w:val="General"/>
          <w:gallery w:val="placeholder"/>
        </w:category>
        <w:types>
          <w:type w:val="bbPlcHdr"/>
        </w:types>
        <w:behaviors>
          <w:behavior w:val="content"/>
        </w:behaviors>
        <w:guid w:val="{7EFC58CB-1D4B-4F7B-9ED7-645427C90FCE}"/>
      </w:docPartPr>
      <w:docPartBody>
        <w:p w:rsidR="002E02A0" w:rsidRDefault="000F0493" w:rsidP="000F0493">
          <w:pPr>
            <w:pStyle w:val="0EAF6DEC049644559E1F22B9BCAA5FBF"/>
          </w:pPr>
          <w:r w:rsidRPr="00CD0AE0">
            <w:rPr>
              <w:rStyle w:val="PlaceholderText"/>
              <w:color w:val="auto"/>
            </w:rPr>
            <w:t>Click here to enter text</w:t>
          </w:r>
        </w:p>
      </w:docPartBody>
    </w:docPart>
    <w:docPart>
      <w:docPartPr>
        <w:name w:val="63F9416F319B4A6A8524469CDC61E692"/>
        <w:category>
          <w:name w:val="General"/>
          <w:gallery w:val="placeholder"/>
        </w:category>
        <w:types>
          <w:type w:val="bbPlcHdr"/>
        </w:types>
        <w:behaviors>
          <w:behavior w:val="content"/>
        </w:behaviors>
        <w:guid w:val="{D2976862-6EBD-49D5-8470-6BF69F90A6CD}"/>
      </w:docPartPr>
      <w:docPartBody>
        <w:p w:rsidR="002E02A0" w:rsidRDefault="000F0493" w:rsidP="000F0493">
          <w:pPr>
            <w:pStyle w:val="63F9416F319B4A6A8524469CDC61E692"/>
          </w:pPr>
          <w:r w:rsidRPr="00CD0AE0">
            <w:rPr>
              <w:rStyle w:val="PlaceholderText"/>
              <w:color w:val="auto"/>
            </w:rPr>
            <w:t>Click here to enter text</w:t>
          </w:r>
        </w:p>
      </w:docPartBody>
    </w:docPart>
    <w:docPart>
      <w:docPartPr>
        <w:name w:val="CAF3CEB575C54C7C8F0B11D7F5FB37B1"/>
        <w:category>
          <w:name w:val="General"/>
          <w:gallery w:val="placeholder"/>
        </w:category>
        <w:types>
          <w:type w:val="bbPlcHdr"/>
        </w:types>
        <w:behaviors>
          <w:behavior w:val="content"/>
        </w:behaviors>
        <w:guid w:val="{F206876D-6661-4AED-83DB-D7A2F9E8BABF}"/>
      </w:docPartPr>
      <w:docPartBody>
        <w:p w:rsidR="002E02A0" w:rsidRDefault="000F0493" w:rsidP="000F0493">
          <w:pPr>
            <w:pStyle w:val="CAF3CEB575C54C7C8F0B11D7F5FB37B1"/>
          </w:pPr>
          <w:r w:rsidRPr="001603D9">
            <w:rPr>
              <w:rStyle w:val="PlaceholderText"/>
              <w:color w:val="auto"/>
            </w:rPr>
            <w:t>Click here to enter text</w:t>
          </w:r>
        </w:p>
      </w:docPartBody>
    </w:docPart>
    <w:docPart>
      <w:docPartPr>
        <w:name w:val="36F5743412F5492FA2DA7AD2AD1546AD"/>
        <w:category>
          <w:name w:val="General"/>
          <w:gallery w:val="placeholder"/>
        </w:category>
        <w:types>
          <w:type w:val="bbPlcHdr"/>
        </w:types>
        <w:behaviors>
          <w:behavior w:val="content"/>
        </w:behaviors>
        <w:guid w:val="{4B7DD912-4D41-4E36-8D93-C4D51D88A8B6}"/>
      </w:docPartPr>
      <w:docPartBody>
        <w:p w:rsidR="002E02A0" w:rsidRDefault="000F0493" w:rsidP="000F0493">
          <w:pPr>
            <w:pStyle w:val="36F5743412F5492FA2DA7AD2AD1546AD"/>
          </w:pPr>
          <w:r w:rsidRPr="001603D9">
            <w:rPr>
              <w:rStyle w:val="PlaceholderText"/>
              <w:color w:val="auto"/>
            </w:rPr>
            <w:t>Click here to enter text</w:t>
          </w:r>
        </w:p>
      </w:docPartBody>
    </w:docPart>
    <w:docPart>
      <w:docPartPr>
        <w:name w:val="76B0763E71DC4CAAAEE0F5E7465A533F"/>
        <w:category>
          <w:name w:val="General"/>
          <w:gallery w:val="placeholder"/>
        </w:category>
        <w:types>
          <w:type w:val="bbPlcHdr"/>
        </w:types>
        <w:behaviors>
          <w:behavior w:val="content"/>
        </w:behaviors>
        <w:guid w:val="{B7E63483-8D3B-4300-AFA7-BD8F503C9B52}"/>
      </w:docPartPr>
      <w:docPartBody>
        <w:p w:rsidR="002E02A0" w:rsidRDefault="000F0493" w:rsidP="000F0493">
          <w:pPr>
            <w:pStyle w:val="76B0763E71DC4CAAAEE0F5E7465A533F"/>
          </w:pPr>
          <w:r w:rsidRPr="001603D9">
            <w:rPr>
              <w:rStyle w:val="PlaceholderText"/>
              <w:color w:val="auto"/>
            </w:rPr>
            <w:t>Click here to enter text</w:t>
          </w:r>
        </w:p>
      </w:docPartBody>
    </w:docPart>
    <w:docPart>
      <w:docPartPr>
        <w:name w:val="70A8017518EC49CC82DF878EB791D60E"/>
        <w:category>
          <w:name w:val="General"/>
          <w:gallery w:val="placeholder"/>
        </w:category>
        <w:types>
          <w:type w:val="bbPlcHdr"/>
        </w:types>
        <w:behaviors>
          <w:behavior w:val="content"/>
        </w:behaviors>
        <w:guid w:val="{15AB0C05-41DF-43BF-887E-AD70F3C99634}"/>
      </w:docPartPr>
      <w:docPartBody>
        <w:p w:rsidR="002E02A0" w:rsidRDefault="000F0493" w:rsidP="000F0493">
          <w:pPr>
            <w:pStyle w:val="70A8017518EC49CC82DF878EB791D60E"/>
          </w:pPr>
          <w:r w:rsidRPr="001603D9">
            <w:rPr>
              <w:rStyle w:val="PlaceholderText"/>
              <w:color w:val="auto"/>
            </w:rPr>
            <w:t>Click here to enter text</w:t>
          </w:r>
        </w:p>
      </w:docPartBody>
    </w:docPart>
    <w:docPart>
      <w:docPartPr>
        <w:name w:val="84E3EB1E862F487786FB3411F6DEB877"/>
        <w:category>
          <w:name w:val="General"/>
          <w:gallery w:val="placeholder"/>
        </w:category>
        <w:types>
          <w:type w:val="bbPlcHdr"/>
        </w:types>
        <w:behaviors>
          <w:behavior w:val="content"/>
        </w:behaviors>
        <w:guid w:val="{438063C8-430D-4C4A-82F6-55D77636D2B1}"/>
      </w:docPartPr>
      <w:docPartBody>
        <w:p w:rsidR="002E02A0" w:rsidRDefault="000F0493" w:rsidP="000F0493">
          <w:pPr>
            <w:pStyle w:val="84E3EB1E862F487786FB3411F6DEB877"/>
          </w:pPr>
          <w:r w:rsidRPr="001603D9">
            <w:rPr>
              <w:rStyle w:val="PlaceholderText"/>
              <w:color w:val="auto"/>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0493"/>
    <w:rsid w:val="000F0493"/>
    <w:rsid w:val="002E02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F0493"/>
    <w:rPr>
      <w:color w:val="808080"/>
    </w:rPr>
  </w:style>
  <w:style w:type="paragraph" w:customStyle="1" w:styleId="6C460042AF854AC382A10F0733C5CFAE">
    <w:name w:val="6C460042AF854AC382A10F0733C5CFAE"/>
    <w:rsid w:val="000F0493"/>
  </w:style>
  <w:style w:type="paragraph" w:customStyle="1" w:styleId="07E9EBD3508D47FB8DD7444EEECA1FA6">
    <w:name w:val="07E9EBD3508D47FB8DD7444EEECA1FA6"/>
    <w:rsid w:val="000F0493"/>
  </w:style>
  <w:style w:type="paragraph" w:customStyle="1" w:styleId="BDE3DACD06BF480A8A77CF7CA62DC67E">
    <w:name w:val="BDE3DACD06BF480A8A77CF7CA62DC67E"/>
    <w:rsid w:val="000F0493"/>
  </w:style>
  <w:style w:type="paragraph" w:customStyle="1" w:styleId="CBAB6CB897944BA9A489A28CE131E948">
    <w:name w:val="CBAB6CB897944BA9A489A28CE131E948"/>
    <w:rsid w:val="000F0493"/>
  </w:style>
  <w:style w:type="paragraph" w:customStyle="1" w:styleId="8671DD99E88240139017267E22A9F2F7">
    <w:name w:val="8671DD99E88240139017267E22A9F2F7"/>
    <w:rsid w:val="000F0493"/>
  </w:style>
  <w:style w:type="paragraph" w:customStyle="1" w:styleId="58B4B309135E49FEA388B6419B803D18">
    <w:name w:val="58B4B309135E49FEA388B6419B803D18"/>
    <w:rsid w:val="000F0493"/>
  </w:style>
  <w:style w:type="paragraph" w:customStyle="1" w:styleId="3009ACEA5D574743BDAEFACA72F18DB2">
    <w:name w:val="3009ACEA5D574743BDAEFACA72F18DB2"/>
    <w:rsid w:val="000F0493"/>
  </w:style>
  <w:style w:type="paragraph" w:customStyle="1" w:styleId="AA508E9032C4492A92271ED3F2D21465">
    <w:name w:val="AA508E9032C4492A92271ED3F2D21465"/>
    <w:rsid w:val="000F0493"/>
  </w:style>
  <w:style w:type="paragraph" w:customStyle="1" w:styleId="5784960E12A3407FAB96CFD846843BD8">
    <w:name w:val="5784960E12A3407FAB96CFD846843BD8"/>
    <w:rsid w:val="000F0493"/>
  </w:style>
  <w:style w:type="paragraph" w:customStyle="1" w:styleId="00C37D5C699B4E5FA74E81045B80CCDC">
    <w:name w:val="00C37D5C699B4E5FA74E81045B80CCDC"/>
    <w:rsid w:val="000F0493"/>
  </w:style>
  <w:style w:type="paragraph" w:customStyle="1" w:styleId="BED77CC0879946F4B9BB284CB04038E7">
    <w:name w:val="BED77CC0879946F4B9BB284CB04038E7"/>
    <w:rsid w:val="000F0493"/>
  </w:style>
  <w:style w:type="paragraph" w:customStyle="1" w:styleId="5A7B4B46CBB049529B0610ECCD396C65">
    <w:name w:val="5A7B4B46CBB049529B0610ECCD396C65"/>
    <w:rsid w:val="000F0493"/>
  </w:style>
  <w:style w:type="paragraph" w:customStyle="1" w:styleId="60F71F2CDC63481093E2F04FE8B79BB2">
    <w:name w:val="60F71F2CDC63481093E2F04FE8B79BB2"/>
    <w:rsid w:val="000F0493"/>
  </w:style>
  <w:style w:type="paragraph" w:customStyle="1" w:styleId="26B3F9B9840948ECBAC8DF333991B1FF">
    <w:name w:val="26B3F9B9840948ECBAC8DF333991B1FF"/>
    <w:rsid w:val="000F0493"/>
  </w:style>
  <w:style w:type="paragraph" w:customStyle="1" w:styleId="76D4574BDBC64C6A8E61E850A5BEB00A">
    <w:name w:val="76D4574BDBC64C6A8E61E850A5BEB00A"/>
    <w:rsid w:val="000F0493"/>
  </w:style>
  <w:style w:type="paragraph" w:customStyle="1" w:styleId="69D098D222F74BE1AA41669031811A70">
    <w:name w:val="69D098D222F74BE1AA41669031811A70"/>
    <w:rsid w:val="000F0493"/>
  </w:style>
  <w:style w:type="paragraph" w:customStyle="1" w:styleId="73EB8076B561451F86176EA76AE9365D">
    <w:name w:val="73EB8076B561451F86176EA76AE9365D"/>
    <w:rsid w:val="000F0493"/>
  </w:style>
  <w:style w:type="paragraph" w:customStyle="1" w:styleId="FEFB473116164824AF3275E717AC1BD0">
    <w:name w:val="FEFB473116164824AF3275E717AC1BD0"/>
    <w:rsid w:val="000F0493"/>
  </w:style>
  <w:style w:type="paragraph" w:customStyle="1" w:styleId="23C26E0DD9EB4FB78C1CED2DA75F9E39">
    <w:name w:val="23C26E0DD9EB4FB78C1CED2DA75F9E39"/>
    <w:rsid w:val="000F0493"/>
  </w:style>
  <w:style w:type="paragraph" w:customStyle="1" w:styleId="D705B875A6394970BF94A08DA26C438C">
    <w:name w:val="D705B875A6394970BF94A08DA26C438C"/>
    <w:rsid w:val="000F0493"/>
  </w:style>
  <w:style w:type="paragraph" w:customStyle="1" w:styleId="0EAF6DEC049644559E1F22B9BCAA5FBF">
    <w:name w:val="0EAF6DEC049644559E1F22B9BCAA5FBF"/>
    <w:rsid w:val="000F0493"/>
  </w:style>
  <w:style w:type="paragraph" w:customStyle="1" w:styleId="63F9416F319B4A6A8524469CDC61E692">
    <w:name w:val="63F9416F319B4A6A8524469CDC61E692"/>
    <w:rsid w:val="000F0493"/>
  </w:style>
  <w:style w:type="paragraph" w:customStyle="1" w:styleId="CAF3CEB575C54C7C8F0B11D7F5FB37B1">
    <w:name w:val="CAF3CEB575C54C7C8F0B11D7F5FB37B1"/>
    <w:rsid w:val="000F0493"/>
  </w:style>
  <w:style w:type="paragraph" w:customStyle="1" w:styleId="36F5743412F5492FA2DA7AD2AD1546AD">
    <w:name w:val="36F5743412F5492FA2DA7AD2AD1546AD"/>
    <w:rsid w:val="000F0493"/>
  </w:style>
  <w:style w:type="paragraph" w:customStyle="1" w:styleId="76B0763E71DC4CAAAEE0F5E7465A533F">
    <w:name w:val="76B0763E71DC4CAAAEE0F5E7465A533F"/>
    <w:rsid w:val="000F0493"/>
  </w:style>
  <w:style w:type="paragraph" w:customStyle="1" w:styleId="70A8017518EC49CC82DF878EB791D60E">
    <w:name w:val="70A8017518EC49CC82DF878EB791D60E"/>
    <w:rsid w:val="000F0493"/>
  </w:style>
  <w:style w:type="paragraph" w:customStyle="1" w:styleId="84E3EB1E862F487786FB3411F6DEB877">
    <w:name w:val="84E3EB1E862F487786FB3411F6DEB877"/>
    <w:rsid w:val="000F049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9f0b1b9-7fbf-46f5-a2e5-cb1dab019e85" xsi:nil="true"/>
    <lcf76f155ced4ddcb4097134ff3c332f xmlns="35ff016d-3cdb-4b51-87ca-29951d602b42">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74528D3EB4B9A418E15CF3B5081FACE" ma:contentTypeVersion="14" ma:contentTypeDescription="Create a new document." ma:contentTypeScope="" ma:versionID="640b6f7308c49a557153721cbefaa980">
  <xsd:schema xmlns:xsd="http://www.w3.org/2001/XMLSchema" xmlns:xs="http://www.w3.org/2001/XMLSchema" xmlns:p="http://schemas.microsoft.com/office/2006/metadata/properties" xmlns:ns2="35ff016d-3cdb-4b51-87ca-29951d602b42" xmlns:ns3="69f0b1b9-7fbf-46f5-a2e5-cb1dab019e85" targetNamespace="http://schemas.microsoft.com/office/2006/metadata/properties" ma:root="true" ma:fieldsID="1796fd6d9b1033ac065538161aa24721" ns2:_="" ns3:_="">
    <xsd:import namespace="35ff016d-3cdb-4b51-87ca-29951d602b42"/>
    <xsd:import namespace="69f0b1b9-7fbf-46f5-a2e5-cb1dab019e8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ff016d-3cdb-4b51-87ca-29951d602b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ab2f9309-a8ab-47c5-ad99-817f00b9d51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9f0b1b9-7fbf-46f5-a2e5-cb1dab019e8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8d87f1ee-29d1-46bb-ab9e-25c41a588c4f}" ma:internalName="TaxCatchAll" ma:showField="CatchAllData" ma:web="69f0b1b9-7fbf-46f5-a2e5-cb1dab019e8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9289F6-1D2D-4F0F-98F5-00CF0626B82B}">
  <ds:schemaRefs>
    <ds:schemaRef ds:uri="http://purl.org/dc/dcmitype/"/>
    <ds:schemaRef ds:uri="http://purl.org/dc/terms/"/>
    <ds:schemaRef ds:uri="http://schemas.microsoft.com/office/2006/documentManagement/types"/>
    <ds:schemaRef ds:uri="http://schemas.microsoft.com/office/2006/metadata/properties"/>
    <ds:schemaRef ds:uri="69f0b1b9-7fbf-46f5-a2e5-cb1dab019e85"/>
    <ds:schemaRef ds:uri="http://www.w3.org/XML/1998/namespace"/>
    <ds:schemaRef ds:uri="http://schemas.microsoft.com/office/infopath/2007/PartnerControls"/>
    <ds:schemaRef ds:uri="http://schemas.openxmlformats.org/package/2006/metadata/core-properties"/>
    <ds:schemaRef ds:uri="35ff016d-3cdb-4b51-87ca-29951d602b42"/>
    <ds:schemaRef ds:uri="http://purl.org/dc/elements/1.1/"/>
  </ds:schemaRefs>
</ds:datastoreItem>
</file>

<file path=customXml/itemProps2.xml><?xml version="1.0" encoding="utf-8"?>
<ds:datastoreItem xmlns:ds="http://schemas.openxmlformats.org/officeDocument/2006/customXml" ds:itemID="{440E81B5-D914-44C1-8D19-4F66A8C5ED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ff016d-3cdb-4b51-87ca-29951d602b42"/>
    <ds:schemaRef ds:uri="69f0b1b9-7fbf-46f5-a2e5-cb1dab019e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1F33A0-8611-4C5F-B800-286F1B8B63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Pages>
  <Words>1105</Words>
  <Characters>630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yre</dc:creator>
  <cp:keywords/>
  <dc:description/>
  <cp:lastModifiedBy>Kim Ayre</cp:lastModifiedBy>
  <cp:revision>6</cp:revision>
  <dcterms:created xsi:type="dcterms:W3CDTF">2022-09-27T23:47:00Z</dcterms:created>
  <dcterms:modified xsi:type="dcterms:W3CDTF">2022-09-28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4528D3EB4B9A418E15CF3B5081FACE</vt:lpwstr>
  </property>
  <property fmtid="{D5CDD505-2E9C-101B-9397-08002B2CF9AE}" pid="3" name="MediaServiceImageTags">
    <vt:lpwstr/>
  </property>
</Properties>
</file>